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15312" w14:textId="2655AF82" w:rsidR="005738B9" w:rsidRPr="00A3476C" w:rsidRDefault="005738B9" w:rsidP="00A3476C">
      <w:pPr>
        <w:pStyle w:val="Title"/>
      </w:pPr>
      <w:r w:rsidRPr="00A3476C">
        <w:t xml:space="preserve">Study Awareness Messages </w:t>
      </w:r>
      <w:r w:rsidR="0068341D">
        <w:t>Images</w:t>
      </w:r>
    </w:p>
    <w:p w14:paraId="43EC1627" w14:textId="2EFBF754" w:rsidR="09052D27" w:rsidRDefault="0068341D" w:rsidP="0068341D">
      <w:r>
        <w:rPr>
          <w:rStyle w:val="Heading1Char"/>
        </w:rPr>
        <w:t>Images</w:t>
      </w:r>
      <w:r w:rsidR="00B23696">
        <w:br/>
        <w:t xml:space="preserve">Below are </w:t>
      </w:r>
      <w:r>
        <w:t xml:space="preserve">images to go with the </w:t>
      </w:r>
      <w:r w:rsidR="00B23696">
        <w:t>study awareness messages that can be used across various digital channels.</w:t>
      </w:r>
      <w:r w:rsidR="004C21DC">
        <w:t xml:space="preserve"> </w:t>
      </w:r>
    </w:p>
    <w:p w14:paraId="502ABFC0" w14:textId="07D68C27" w:rsidR="0068341D" w:rsidRDefault="0068341D" w:rsidP="0068341D">
      <w:pPr>
        <w:pStyle w:val="Heading2"/>
      </w:pPr>
      <w:r>
        <w:t>Facebook Cover Photo</w:t>
      </w:r>
    </w:p>
    <w:p w14:paraId="79F7B6F7" w14:textId="77777777" w:rsidR="0068341D" w:rsidRDefault="0068341D" w:rsidP="0068341D">
      <w:r>
        <w:rPr>
          <w:noProof/>
        </w:rPr>
        <w:drawing>
          <wp:inline distT="0" distB="0" distL="0" distR="0" wp14:anchorId="5301DC7C" wp14:editId="5F9F2827">
            <wp:extent cx="5224007" cy="1996867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971" cy="20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91B83" w14:textId="0C494FE4" w:rsidR="0068341D" w:rsidRDefault="0068341D" w:rsidP="0068341D">
      <w:r>
        <w:rPr>
          <w:noProof/>
        </w:rPr>
        <w:drawing>
          <wp:inline distT="0" distB="0" distL="0" distR="0" wp14:anchorId="43A33472" wp14:editId="0D8A436C">
            <wp:extent cx="5241955" cy="200372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285" cy="2009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AA681" w14:textId="299D0506" w:rsidR="0068341D" w:rsidRDefault="0068341D" w:rsidP="0068341D">
      <w:pPr>
        <w:pStyle w:val="Heading2"/>
      </w:pPr>
      <w:r>
        <w:t>Facebook Profile Picture</w:t>
      </w:r>
    </w:p>
    <w:p w14:paraId="26E12A30" w14:textId="526C1EDE" w:rsidR="0068341D" w:rsidRDefault="0068341D" w:rsidP="0068341D">
      <w:r>
        <w:rPr>
          <w:noProof/>
        </w:rPr>
        <w:drawing>
          <wp:inline distT="0" distB="0" distL="0" distR="0" wp14:anchorId="72FFBAC9" wp14:editId="03080E86">
            <wp:extent cx="1097280" cy="1097280"/>
            <wp:effectExtent l="19050" t="19050" r="26670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0" distR="0" wp14:anchorId="2B203130" wp14:editId="6721DBD5">
            <wp:extent cx="1097280" cy="1097280"/>
            <wp:effectExtent l="19050" t="19050" r="26670" b="266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B673B3" w14:textId="77777777" w:rsidR="0068341D" w:rsidRDefault="0068341D">
      <w:pPr>
        <w:spacing w:after="0" w:line="240" w:lineRule="auto"/>
        <w:rPr>
          <w:b/>
          <w:sz w:val="23"/>
          <w:szCs w:val="23"/>
          <w:u w:val="single"/>
        </w:rPr>
      </w:pPr>
      <w:r>
        <w:br w:type="page"/>
      </w:r>
    </w:p>
    <w:p w14:paraId="7DC0C6AB" w14:textId="21C5500F" w:rsidR="0068341D" w:rsidRDefault="0068341D" w:rsidP="0068341D">
      <w:pPr>
        <w:pStyle w:val="Heading2"/>
      </w:pPr>
      <w:r>
        <w:lastRenderedPageBreak/>
        <w:t>Facebook Newsfeed Image</w:t>
      </w:r>
    </w:p>
    <w:p w14:paraId="486A8A28" w14:textId="77777777" w:rsidR="0068341D" w:rsidRDefault="0068341D" w:rsidP="0068341D">
      <w:r>
        <w:rPr>
          <w:noProof/>
        </w:rPr>
        <w:drawing>
          <wp:inline distT="0" distB="0" distL="0" distR="0" wp14:anchorId="2B2EBDA2" wp14:editId="516AA567">
            <wp:extent cx="3657600" cy="191643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E4E14" w14:textId="77777777" w:rsidR="0068341D" w:rsidRDefault="0068341D" w:rsidP="0068341D">
      <w:r>
        <w:rPr>
          <w:noProof/>
        </w:rPr>
        <w:drawing>
          <wp:inline distT="0" distB="0" distL="0" distR="0" wp14:anchorId="5A5B04B1" wp14:editId="0B1338A4">
            <wp:extent cx="3657600" cy="191643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F33D7" w14:textId="77777777" w:rsidR="0068341D" w:rsidRDefault="0068341D" w:rsidP="0068341D">
      <w:r>
        <w:rPr>
          <w:noProof/>
        </w:rPr>
        <w:drawing>
          <wp:inline distT="0" distB="0" distL="0" distR="0" wp14:anchorId="210D1E8D" wp14:editId="2E4802E3">
            <wp:extent cx="3657600" cy="191643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A19EE" w14:textId="77777777" w:rsidR="0068341D" w:rsidRDefault="0068341D" w:rsidP="0068341D">
      <w:r>
        <w:rPr>
          <w:noProof/>
        </w:rPr>
        <w:drawing>
          <wp:inline distT="0" distB="0" distL="0" distR="0" wp14:anchorId="3C609FBF" wp14:editId="4EB37E7C">
            <wp:extent cx="3657600" cy="191643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B0353" w14:textId="77777777" w:rsidR="0068341D" w:rsidRDefault="0068341D" w:rsidP="0068341D"/>
    <w:p w14:paraId="5E770D15" w14:textId="778B5E11" w:rsidR="0068341D" w:rsidRDefault="0068341D" w:rsidP="0068341D">
      <w:r>
        <w:rPr>
          <w:noProof/>
        </w:rPr>
        <w:lastRenderedPageBreak/>
        <w:drawing>
          <wp:inline distT="0" distB="0" distL="0" distR="0" wp14:anchorId="77105E6F" wp14:editId="42888004">
            <wp:extent cx="3657600" cy="191643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5C3B2" w14:textId="395F8D87" w:rsidR="0068341D" w:rsidRDefault="0068341D" w:rsidP="0068341D">
      <w:pPr>
        <w:pStyle w:val="Heading2"/>
      </w:pPr>
      <w:r>
        <w:t>Instagram Photo Ad</w:t>
      </w:r>
    </w:p>
    <w:p w14:paraId="38A4A6FD" w14:textId="7C8EFFB6" w:rsidR="0068341D" w:rsidRDefault="0068341D" w:rsidP="0068341D">
      <w:r>
        <w:rPr>
          <w:noProof/>
        </w:rPr>
        <w:drawing>
          <wp:inline distT="0" distB="0" distL="0" distR="0" wp14:anchorId="75C4D234" wp14:editId="5AFA345B">
            <wp:extent cx="1828800" cy="2289810"/>
            <wp:effectExtent l="19050" t="19050" r="19050" b="152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2898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        </w:t>
      </w:r>
      <w:r>
        <w:rPr>
          <w:noProof/>
        </w:rPr>
        <w:drawing>
          <wp:inline distT="0" distB="0" distL="0" distR="0" wp14:anchorId="5DB9DB1C" wp14:editId="56AB169A">
            <wp:extent cx="1828800" cy="2289810"/>
            <wp:effectExtent l="19050" t="19050" r="19050" b="152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2898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5807F7" w14:textId="3105A9E6" w:rsidR="0068341D" w:rsidRDefault="0068341D" w:rsidP="0068341D">
      <w:pPr>
        <w:pStyle w:val="Heading2"/>
      </w:pPr>
      <w:r>
        <w:t>Twitter Website Card</w:t>
      </w:r>
    </w:p>
    <w:p w14:paraId="670F48C5" w14:textId="77777777" w:rsidR="0068341D" w:rsidRDefault="0068341D" w:rsidP="0068341D">
      <w:r>
        <w:rPr>
          <w:noProof/>
        </w:rPr>
        <w:drawing>
          <wp:inline distT="0" distB="0" distL="0" distR="0" wp14:anchorId="07BD1F74" wp14:editId="0D93A27B">
            <wp:extent cx="2609377" cy="1359673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49" cy="1361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6F8B9765" wp14:editId="474FE7C5">
            <wp:extent cx="2593535" cy="1351418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723" cy="1352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3BA84" w14:textId="3A8104C3" w:rsidR="0068341D" w:rsidRDefault="0068341D" w:rsidP="0068341D">
      <w:r>
        <w:rPr>
          <w:noProof/>
        </w:rPr>
        <w:drawing>
          <wp:inline distT="0" distB="0" distL="0" distR="0" wp14:anchorId="79B142E0" wp14:editId="4570DA8A">
            <wp:extent cx="2609377" cy="1359673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970" cy="1365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4F2EFF81" wp14:editId="707386E0">
            <wp:extent cx="2608530" cy="1359231"/>
            <wp:effectExtent l="0" t="0" r="190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100" cy="136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CC672" w14:textId="77777777" w:rsidR="00A76365" w:rsidRDefault="00A76365">
      <w:pPr>
        <w:spacing w:after="0" w:line="240" w:lineRule="auto"/>
        <w:rPr>
          <w:b/>
          <w:sz w:val="23"/>
          <w:szCs w:val="23"/>
          <w:u w:val="single"/>
        </w:rPr>
      </w:pPr>
      <w:r>
        <w:br w:type="page"/>
      </w:r>
    </w:p>
    <w:p w14:paraId="02A07513" w14:textId="1B0A3D42" w:rsidR="0068341D" w:rsidRDefault="0068341D" w:rsidP="0068341D">
      <w:pPr>
        <w:pStyle w:val="Heading2"/>
      </w:pPr>
      <w:r>
        <w:lastRenderedPageBreak/>
        <w:t xml:space="preserve">Google </w:t>
      </w:r>
      <w:r w:rsidR="00A76365">
        <w:t xml:space="preserve">Display </w:t>
      </w:r>
      <w:r>
        <w:t>Ad</w:t>
      </w:r>
    </w:p>
    <w:p w14:paraId="6D73B15C" w14:textId="77777777" w:rsidR="00A76365" w:rsidRDefault="00A76365" w:rsidP="0068341D">
      <w:r>
        <w:rPr>
          <w:noProof/>
        </w:rPr>
        <w:drawing>
          <wp:inline distT="0" distB="0" distL="0" distR="0" wp14:anchorId="4F4C3AB4" wp14:editId="3F22431F">
            <wp:extent cx="2289976" cy="191149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412" cy="1937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05410274" wp14:editId="407D332B">
            <wp:extent cx="2273829" cy="1898015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876" cy="1919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5AC60" w14:textId="77777777" w:rsidR="00A76365" w:rsidRDefault="00A76365" w:rsidP="0068341D">
      <w:r>
        <w:rPr>
          <w:noProof/>
        </w:rPr>
        <w:drawing>
          <wp:inline distT="0" distB="0" distL="0" distR="0" wp14:anchorId="77B72202" wp14:editId="5A77C9E1">
            <wp:extent cx="2289810" cy="191135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384" cy="1933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E0889" w14:textId="77777777" w:rsidR="00A76365" w:rsidRDefault="00A76365" w:rsidP="0068341D">
      <w:r>
        <w:rPr>
          <w:noProof/>
        </w:rPr>
        <w:drawing>
          <wp:inline distT="0" distB="0" distL="0" distR="0" wp14:anchorId="1B5AF403" wp14:editId="57862994">
            <wp:extent cx="4436745" cy="548640"/>
            <wp:effectExtent l="19050" t="19050" r="20955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45" cy="548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71A48F" w14:textId="16E5F501" w:rsidR="0068341D" w:rsidRDefault="00A76365" w:rsidP="0068341D">
      <w:r>
        <w:rPr>
          <w:noProof/>
        </w:rPr>
        <w:drawing>
          <wp:inline distT="0" distB="0" distL="0" distR="0" wp14:anchorId="2B05BA5B" wp14:editId="068E0087">
            <wp:extent cx="977900" cy="3657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0" distR="0" wp14:anchorId="6A0B9B86" wp14:editId="2FFC0095">
            <wp:extent cx="977900" cy="36576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92DE8" w14:textId="77777777" w:rsidR="00A76365" w:rsidRDefault="00A76365">
      <w:pPr>
        <w:spacing w:after="0" w:line="240" w:lineRule="auto"/>
        <w:rPr>
          <w:b/>
          <w:sz w:val="23"/>
          <w:szCs w:val="23"/>
          <w:u w:val="single"/>
        </w:rPr>
      </w:pPr>
      <w:r>
        <w:br w:type="page"/>
      </w:r>
    </w:p>
    <w:p w14:paraId="59847F54" w14:textId="3631F5A3" w:rsidR="00A76365" w:rsidRDefault="00A76365" w:rsidP="00A76365">
      <w:pPr>
        <w:pStyle w:val="Heading2"/>
      </w:pPr>
      <w:r>
        <w:lastRenderedPageBreak/>
        <w:t>WeChat Moment Ad</w:t>
      </w:r>
    </w:p>
    <w:p w14:paraId="50DC96FC" w14:textId="77777777" w:rsidR="00A76365" w:rsidRDefault="00A76365" w:rsidP="00A76365">
      <w:r w:rsidRPr="00A76365">
        <w:drawing>
          <wp:inline distT="0" distB="0" distL="0" distR="0" wp14:anchorId="303E98F5" wp14:editId="01722C50">
            <wp:extent cx="3362960" cy="1894946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659" cy="190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0" w:name="_GoBack"/>
      <w:bookmarkEnd w:id="0"/>
    </w:p>
    <w:p w14:paraId="44FE1122" w14:textId="77777777" w:rsidR="00A76365" w:rsidRDefault="00A76365" w:rsidP="00A76365">
      <w:r w:rsidRPr="00A76365">
        <w:drawing>
          <wp:inline distT="0" distB="0" distL="0" distR="0" wp14:anchorId="224D0592" wp14:editId="29D878B2">
            <wp:extent cx="3363402" cy="1895195"/>
            <wp:effectExtent l="0" t="0" r="889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219" cy="1905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4F2F8" w14:textId="3999311E" w:rsidR="00A76365" w:rsidRDefault="00A76365" w:rsidP="00A76365">
      <w:r>
        <w:rPr>
          <w:noProof/>
        </w:rPr>
        <w:drawing>
          <wp:inline distT="0" distB="0" distL="0" distR="0" wp14:anchorId="1579D7DF" wp14:editId="6BBCAB46">
            <wp:extent cx="3390791" cy="1908314"/>
            <wp:effectExtent l="0" t="0" r="63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987" cy="1921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12F3A" w14:textId="77777777" w:rsidR="00A76365" w:rsidRPr="0068341D" w:rsidRDefault="00A76365" w:rsidP="0068341D"/>
    <w:sectPr w:rsidR="00A76365" w:rsidRPr="0068341D" w:rsidSect="00295B2B">
      <w:footerReference w:type="default" r:id="rId35"/>
      <w:type w:val="continuous"/>
      <w:pgSz w:w="11906" w:h="16838" w:code="9"/>
      <w:pgMar w:top="993" w:right="1440" w:bottom="1135" w:left="1728" w:header="1440" w:footer="555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5C13C1CC" w16cex:dateUtc="2021-07-13T18:23:00Z"/>
  <w16cex:commentExtensible w16cex:durableId="52D99126" w16cex:dateUtc="2021-07-15T13:25:00Z"/>
  <w16cex:commentExtensible w16cex:durableId="5B6B332D" w16cex:dateUtc="2021-07-15T13:37:00Z"/>
  <w16cex:commentExtensible w16cex:durableId="07BD1C12" w16cex:dateUtc="2021-07-15T13:39:00Z"/>
  <w16cex:commentExtensible w16cex:durableId="5932812F" w16cex:dateUtc="2021-07-13T18:1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8F341" w14:textId="77777777" w:rsidR="009722A5" w:rsidRDefault="009722A5" w:rsidP="00C67BD6">
      <w:r>
        <w:separator/>
      </w:r>
    </w:p>
  </w:endnote>
  <w:endnote w:type="continuationSeparator" w:id="0">
    <w:p w14:paraId="652566B0" w14:textId="77777777" w:rsidR="009722A5" w:rsidRDefault="009722A5" w:rsidP="00C67BD6">
      <w:r>
        <w:continuationSeparator/>
      </w:r>
    </w:p>
  </w:endnote>
  <w:endnote w:type="continuationNotice" w:id="1">
    <w:p w14:paraId="6D0F7D81" w14:textId="77777777" w:rsidR="009722A5" w:rsidRDefault="009722A5" w:rsidP="00C67B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4D829" w14:textId="764A86D3" w:rsidR="009722A5" w:rsidRPr="0076212E" w:rsidRDefault="009722A5" w:rsidP="00C67BD6">
    <w:pPr>
      <w:pStyle w:val="Footer"/>
      <w:rPr>
        <w:lang w:val="en-GB"/>
      </w:rPr>
    </w:pPr>
    <w:r>
      <w:rPr>
        <w:lang w:val="en-GB"/>
      </w:rPr>
      <w:t xml:space="preserve">PD0053 </w:t>
    </w:r>
    <w:r w:rsidR="00EE14AD">
      <w:rPr>
        <w:lang w:val="en-GB"/>
      </w:rPr>
      <w:t xml:space="preserve">Orchestra </w:t>
    </w:r>
    <w:r>
      <w:rPr>
        <w:lang w:val="en-GB"/>
      </w:rPr>
      <w:t>Study Awareness Messages</w:t>
    </w:r>
    <w:r w:rsidR="0068341D">
      <w:rPr>
        <w:lang w:val="en-GB"/>
      </w:rPr>
      <w:t xml:space="preserve"> - Images</w:t>
    </w:r>
    <w:r>
      <w:rPr>
        <w:lang w:val="en-GB"/>
      </w:rPr>
      <w:t xml:space="preserve"> 1</w:t>
    </w:r>
    <w:r w:rsidR="008A314E">
      <w:rPr>
        <w:lang w:val="en-GB"/>
      </w:rPr>
      <w:t>6</w:t>
    </w:r>
    <w:r>
      <w:rPr>
        <w:lang w:val="en-GB"/>
      </w:rPr>
      <w:t>Jul2021</w:t>
    </w:r>
    <w:r w:rsidRPr="007208D6">
      <w:rPr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387C4" w14:textId="77777777" w:rsidR="009722A5" w:rsidRDefault="009722A5" w:rsidP="00C67BD6">
      <w:r>
        <w:separator/>
      </w:r>
    </w:p>
  </w:footnote>
  <w:footnote w:type="continuationSeparator" w:id="0">
    <w:p w14:paraId="7BDC607C" w14:textId="77777777" w:rsidR="009722A5" w:rsidRDefault="009722A5" w:rsidP="00C67BD6">
      <w:r>
        <w:continuationSeparator/>
      </w:r>
    </w:p>
  </w:footnote>
  <w:footnote w:type="continuationNotice" w:id="1">
    <w:p w14:paraId="3A35B72C" w14:textId="77777777" w:rsidR="009722A5" w:rsidRDefault="009722A5" w:rsidP="00C67BD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C095F"/>
    <w:multiLevelType w:val="hybridMultilevel"/>
    <w:tmpl w:val="4B069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66C6E"/>
    <w:multiLevelType w:val="hybridMultilevel"/>
    <w:tmpl w:val="FE3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17C3A"/>
    <w:multiLevelType w:val="hybridMultilevel"/>
    <w:tmpl w:val="1B4A56E0"/>
    <w:lvl w:ilvl="0" w:tplc="DCB8092C">
      <w:start w:val="1"/>
      <w:numFmt w:val="bullet"/>
      <w:pStyle w:val="bullet1"/>
      <w:lvlText w:val=""/>
      <w:lvlJc w:val="left"/>
      <w:pPr>
        <w:tabs>
          <w:tab w:val="num" w:pos="0"/>
        </w:tabs>
        <w:ind w:left="-144" w:hanging="216"/>
      </w:pPr>
      <w:rPr>
        <w:rFonts w:ascii="Wingdings" w:hAnsi="Wingdings" w:hint="default"/>
        <w:b w:val="0"/>
        <w:i w:val="0"/>
        <w:color w:val="auto"/>
        <w:position w:val="2"/>
        <w:sz w:val="1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BD3AF9"/>
    <w:multiLevelType w:val="hybridMultilevel"/>
    <w:tmpl w:val="285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D0C56E"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95228"/>
    <w:multiLevelType w:val="hybridMultilevel"/>
    <w:tmpl w:val="32A8D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90A70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i w:val="0"/>
        <w:strike w:val="0"/>
        <w:dstrike w:val="0"/>
        <w:color w:val="3B3B3B" w:themeColor="background2" w:themeShade="40"/>
        <w:sz w:val="24"/>
        <w:szCs w:val="24"/>
        <w:u w:val="none" w:color="000000"/>
        <w:vertAlign w:val="baseline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A7E94"/>
    <w:multiLevelType w:val="hybridMultilevel"/>
    <w:tmpl w:val="8EAE265A"/>
    <w:lvl w:ilvl="0" w:tplc="AA8EB392">
      <w:start w:val="1"/>
      <w:numFmt w:val="bullet"/>
      <w:lvlText w:val="▪"/>
      <w:lvlJc w:val="left"/>
      <w:pPr>
        <w:ind w:left="720" w:hanging="360"/>
      </w:pPr>
      <w:rPr>
        <w:rFonts w:ascii="Calibri" w:hAnsi="Calibri" w:hint="default"/>
        <w:b w:val="0"/>
        <w:i w:val="0"/>
        <w:strike w:val="0"/>
        <w:dstrike w:val="0"/>
        <w:color w:val="354B96" w:themeColor="accent1"/>
        <w:sz w:val="24"/>
        <w:szCs w:val="24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75BE1"/>
    <w:multiLevelType w:val="hybridMultilevel"/>
    <w:tmpl w:val="2BF83C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E1E21"/>
    <w:multiLevelType w:val="hybridMultilevel"/>
    <w:tmpl w:val="3E4C6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90A70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i w:val="0"/>
        <w:strike w:val="0"/>
        <w:dstrike w:val="0"/>
        <w:color w:val="3B3B3B" w:themeColor="background2" w:themeShade="40"/>
        <w:sz w:val="24"/>
        <w:szCs w:val="24"/>
        <w:u w:val="none" w:color="000000"/>
        <w:vertAlign w:val="baseline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C4B38"/>
    <w:multiLevelType w:val="hybridMultilevel"/>
    <w:tmpl w:val="E5CC58B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35CF7A5B"/>
    <w:multiLevelType w:val="hybridMultilevel"/>
    <w:tmpl w:val="82BCECEC"/>
    <w:lvl w:ilvl="0" w:tplc="D624A6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1AD7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9EF7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4A7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0E8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4F4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B80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C446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920C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D22E5C"/>
    <w:multiLevelType w:val="hybridMultilevel"/>
    <w:tmpl w:val="51441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BB0E24"/>
    <w:multiLevelType w:val="hybridMultilevel"/>
    <w:tmpl w:val="CD1AF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CA5A01"/>
    <w:multiLevelType w:val="hybridMultilevel"/>
    <w:tmpl w:val="67000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4207EF"/>
    <w:multiLevelType w:val="hybridMultilevel"/>
    <w:tmpl w:val="F326B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4353DA"/>
    <w:multiLevelType w:val="hybridMultilevel"/>
    <w:tmpl w:val="ECDC40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970243"/>
    <w:multiLevelType w:val="hybridMultilevel"/>
    <w:tmpl w:val="FF7AA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173155"/>
    <w:multiLevelType w:val="multilevel"/>
    <w:tmpl w:val="A4D86C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7" w15:restartNumberingAfterBreak="0">
    <w:nsid w:val="71A10749"/>
    <w:multiLevelType w:val="hybridMultilevel"/>
    <w:tmpl w:val="A57C1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BA1A9D"/>
    <w:multiLevelType w:val="hybridMultilevel"/>
    <w:tmpl w:val="1F428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945DA3"/>
    <w:multiLevelType w:val="multilevel"/>
    <w:tmpl w:val="1BB65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C6F6F29"/>
    <w:multiLevelType w:val="hybridMultilevel"/>
    <w:tmpl w:val="777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0"/>
  </w:num>
  <w:num w:numId="4">
    <w:abstractNumId w:val="16"/>
  </w:num>
  <w:num w:numId="5">
    <w:abstractNumId w:val="20"/>
  </w:num>
  <w:num w:numId="6">
    <w:abstractNumId w:val="0"/>
  </w:num>
  <w:num w:numId="7">
    <w:abstractNumId w:val="1"/>
  </w:num>
  <w:num w:numId="8">
    <w:abstractNumId w:val="13"/>
  </w:num>
  <w:num w:numId="9">
    <w:abstractNumId w:val="17"/>
  </w:num>
  <w:num w:numId="10">
    <w:abstractNumId w:val="19"/>
  </w:num>
  <w:num w:numId="11">
    <w:abstractNumId w:val="6"/>
  </w:num>
  <w:num w:numId="12">
    <w:abstractNumId w:val="12"/>
  </w:num>
  <w:num w:numId="13">
    <w:abstractNumId w:val="8"/>
  </w:num>
  <w:num w:numId="14">
    <w:abstractNumId w:val="11"/>
  </w:num>
  <w:num w:numId="15">
    <w:abstractNumId w:val="14"/>
  </w:num>
  <w:num w:numId="16">
    <w:abstractNumId w:val="15"/>
  </w:num>
  <w:num w:numId="17">
    <w:abstractNumId w:val="3"/>
  </w:num>
  <w:num w:numId="18">
    <w:abstractNumId w:val="18"/>
  </w:num>
  <w:num w:numId="19">
    <w:abstractNumId w:val="7"/>
  </w:num>
  <w:num w:numId="20">
    <w:abstractNumId w:val="4"/>
  </w:num>
  <w:num w:numId="21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jAyN7a0sLA0MzJW0lEKTi0uzszPAykwrAUARy+n+CwAAAA="/>
  </w:docVars>
  <w:rsids>
    <w:rsidRoot w:val="00A55E0E"/>
    <w:rsid w:val="00000696"/>
    <w:rsid w:val="00001D6C"/>
    <w:rsid w:val="00002890"/>
    <w:rsid w:val="0000482A"/>
    <w:rsid w:val="000065FA"/>
    <w:rsid w:val="000068C6"/>
    <w:rsid w:val="00007775"/>
    <w:rsid w:val="00010970"/>
    <w:rsid w:val="00010DA6"/>
    <w:rsid w:val="00011C8C"/>
    <w:rsid w:val="00013F0B"/>
    <w:rsid w:val="000148D5"/>
    <w:rsid w:val="00014A3C"/>
    <w:rsid w:val="00014EDC"/>
    <w:rsid w:val="00016312"/>
    <w:rsid w:val="000176A4"/>
    <w:rsid w:val="00017B48"/>
    <w:rsid w:val="00020E59"/>
    <w:rsid w:val="00022905"/>
    <w:rsid w:val="00022AAD"/>
    <w:rsid w:val="000238A1"/>
    <w:rsid w:val="000259C8"/>
    <w:rsid w:val="00026032"/>
    <w:rsid w:val="00027FFE"/>
    <w:rsid w:val="00030869"/>
    <w:rsid w:val="00031A4D"/>
    <w:rsid w:val="00032F7D"/>
    <w:rsid w:val="000331F5"/>
    <w:rsid w:val="000348F7"/>
    <w:rsid w:val="00036D14"/>
    <w:rsid w:val="00037054"/>
    <w:rsid w:val="00037085"/>
    <w:rsid w:val="000378DD"/>
    <w:rsid w:val="00041659"/>
    <w:rsid w:val="000421AD"/>
    <w:rsid w:val="00042545"/>
    <w:rsid w:val="000426C5"/>
    <w:rsid w:val="0004284D"/>
    <w:rsid w:val="000429C4"/>
    <w:rsid w:val="00043B5B"/>
    <w:rsid w:val="00044115"/>
    <w:rsid w:val="00046047"/>
    <w:rsid w:val="000464E7"/>
    <w:rsid w:val="00046E53"/>
    <w:rsid w:val="000478E4"/>
    <w:rsid w:val="000479EA"/>
    <w:rsid w:val="00047E5E"/>
    <w:rsid w:val="0005020E"/>
    <w:rsid w:val="00050E08"/>
    <w:rsid w:val="000533EE"/>
    <w:rsid w:val="00054AE8"/>
    <w:rsid w:val="00056159"/>
    <w:rsid w:val="00056FA4"/>
    <w:rsid w:val="00057917"/>
    <w:rsid w:val="00061E0E"/>
    <w:rsid w:val="00064908"/>
    <w:rsid w:val="00066452"/>
    <w:rsid w:val="00066ECA"/>
    <w:rsid w:val="0006776D"/>
    <w:rsid w:val="000677A8"/>
    <w:rsid w:val="000701F6"/>
    <w:rsid w:val="0007062D"/>
    <w:rsid w:val="000718B3"/>
    <w:rsid w:val="00071A9D"/>
    <w:rsid w:val="00073800"/>
    <w:rsid w:val="0007433C"/>
    <w:rsid w:val="000745C6"/>
    <w:rsid w:val="00076058"/>
    <w:rsid w:val="000763E4"/>
    <w:rsid w:val="0008144D"/>
    <w:rsid w:val="000816E4"/>
    <w:rsid w:val="00081835"/>
    <w:rsid w:val="000829CC"/>
    <w:rsid w:val="00083894"/>
    <w:rsid w:val="00083B95"/>
    <w:rsid w:val="00083E4D"/>
    <w:rsid w:val="000847F8"/>
    <w:rsid w:val="0008576E"/>
    <w:rsid w:val="00085E19"/>
    <w:rsid w:val="00086B13"/>
    <w:rsid w:val="00086DC8"/>
    <w:rsid w:val="000870F9"/>
    <w:rsid w:val="0008726B"/>
    <w:rsid w:val="00087579"/>
    <w:rsid w:val="00091B20"/>
    <w:rsid w:val="00091BF0"/>
    <w:rsid w:val="000931E7"/>
    <w:rsid w:val="000936EC"/>
    <w:rsid w:val="0009472C"/>
    <w:rsid w:val="000958DB"/>
    <w:rsid w:val="000A09AB"/>
    <w:rsid w:val="000A132A"/>
    <w:rsid w:val="000A1F71"/>
    <w:rsid w:val="000A3D22"/>
    <w:rsid w:val="000A531F"/>
    <w:rsid w:val="000A5F32"/>
    <w:rsid w:val="000A7A33"/>
    <w:rsid w:val="000A7B96"/>
    <w:rsid w:val="000B2848"/>
    <w:rsid w:val="000B37AB"/>
    <w:rsid w:val="000B5925"/>
    <w:rsid w:val="000B6C1E"/>
    <w:rsid w:val="000C04BF"/>
    <w:rsid w:val="000C0549"/>
    <w:rsid w:val="000C081F"/>
    <w:rsid w:val="000C1DEF"/>
    <w:rsid w:val="000C2B9B"/>
    <w:rsid w:val="000C2DA8"/>
    <w:rsid w:val="000C3406"/>
    <w:rsid w:val="000C35EC"/>
    <w:rsid w:val="000C5100"/>
    <w:rsid w:val="000C5733"/>
    <w:rsid w:val="000C6D60"/>
    <w:rsid w:val="000C79AF"/>
    <w:rsid w:val="000D0414"/>
    <w:rsid w:val="000D0FC5"/>
    <w:rsid w:val="000D1B1A"/>
    <w:rsid w:val="000D27AE"/>
    <w:rsid w:val="000D3A07"/>
    <w:rsid w:val="000D3BCB"/>
    <w:rsid w:val="000D4189"/>
    <w:rsid w:val="000E06EC"/>
    <w:rsid w:val="000E184C"/>
    <w:rsid w:val="000E1851"/>
    <w:rsid w:val="000E343A"/>
    <w:rsid w:val="000E3CAF"/>
    <w:rsid w:val="000E44A5"/>
    <w:rsid w:val="000E5478"/>
    <w:rsid w:val="000E7023"/>
    <w:rsid w:val="000F4A38"/>
    <w:rsid w:val="000F5B66"/>
    <w:rsid w:val="000F6411"/>
    <w:rsid w:val="000F6CC3"/>
    <w:rsid w:val="0010008F"/>
    <w:rsid w:val="00100928"/>
    <w:rsid w:val="00101255"/>
    <w:rsid w:val="0010472F"/>
    <w:rsid w:val="00104F68"/>
    <w:rsid w:val="001057C5"/>
    <w:rsid w:val="00105988"/>
    <w:rsid w:val="00106005"/>
    <w:rsid w:val="0011161B"/>
    <w:rsid w:val="001134FF"/>
    <w:rsid w:val="00116DED"/>
    <w:rsid w:val="00117461"/>
    <w:rsid w:val="001176D3"/>
    <w:rsid w:val="00120076"/>
    <w:rsid w:val="00120C0C"/>
    <w:rsid w:val="00121800"/>
    <w:rsid w:val="0012465A"/>
    <w:rsid w:val="0012476C"/>
    <w:rsid w:val="00125833"/>
    <w:rsid w:val="00126F44"/>
    <w:rsid w:val="00127942"/>
    <w:rsid w:val="001279F9"/>
    <w:rsid w:val="00132A57"/>
    <w:rsid w:val="001373EA"/>
    <w:rsid w:val="0014115B"/>
    <w:rsid w:val="001455B7"/>
    <w:rsid w:val="00146C8F"/>
    <w:rsid w:val="00147403"/>
    <w:rsid w:val="00147A76"/>
    <w:rsid w:val="00147CE9"/>
    <w:rsid w:val="00151D76"/>
    <w:rsid w:val="00151E9E"/>
    <w:rsid w:val="00152AF6"/>
    <w:rsid w:val="00154FA5"/>
    <w:rsid w:val="00155B12"/>
    <w:rsid w:val="00156337"/>
    <w:rsid w:val="0016111B"/>
    <w:rsid w:val="0016274A"/>
    <w:rsid w:val="00162A1F"/>
    <w:rsid w:val="00163547"/>
    <w:rsid w:val="00163DAE"/>
    <w:rsid w:val="00163F25"/>
    <w:rsid w:val="001648BF"/>
    <w:rsid w:val="0016553B"/>
    <w:rsid w:val="00167C8F"/>
    <w:rsid w:val="00170C6B"/>
    <w:rsid w:val="00173278"/>
    <w:rsid w:val="001736B0"/>
    <w:rsid w:val="001736B5"/>
    <w:rsid w:val="00174D37"/>
    <w:rsid w:val="001757FC"/>
    <w:rsid w:val="00180AFD"/>
    <w:rsid w:val="001816EB"/>
    <w:rsid w:val="00181A00"/>
    <w:rsid w:val="00181C46"/>
    <w:rsid w:val="00182D98"/>
    <w:rsid w:val="00183083"/>
    <w:rsid w:val="00184492"/>
    <w:rsid w:val="00185916"/>
    <w:rsid w:val="00185DD8"/>
    <w:rsid w:val="001867F8"/>
    <w:rsid w:val="0018697C"/>
    <w:rsid w:val="00186A87"/>
    <w:rsid w:val="00187A4B"/>
    <w:rsid w:val="00190B93"/>
    <w:rsid w:val="0019369F"/>
    <w:rsid w:val="001936DA"/>
    <w:rsid w:val="00194E70"/>
    <w:rsid w:val="00195174"/>
    <w:rsid w:val="00195359"/>
    <w:rsid w:val="00195C21"/>
    <w:rsid w:val="001963EB"/>
    <w:rsid w:val="00196C4F"/>
    <w:rsid w:val="00196D58"/>
    <w:rsid w:val="001A1D44"/>
    <w:rsid w:val="001A5326"/>
    <w:rsid w:val="001A5568"/>
    <w:rsid w:val="001A733D"/>
    <w:rsid w:val="001A755A"/>
    <w:rsid w:val="001A7D0D"/>
    <w:rsid w:val="001B15FD"/>
    <w:rsid w:val="001B458E"/>
    <w:rsid w:val="001B588B"/>
    <w:rsid w:val="001B5BAF"/>
    <w:rsid w:val="001B5D9E"/>
    <w:rsid w:val="001B77A7"/>
    <w:rsid w:val="001C2775"/>
    <w:rsid w:val="001C4BE9"/>
    <w:rsid w:val="001C7814"/>
    <w:rsid w:val="001D0215"/>
    <w:rsid w:val="001D063C"/>
    <w:rsid w:val="001D1E10"/>
    <w:rsid w:val="001D2F5E"/>
    <w:rsid w:val="001D317B"/>
    <w:rsid w:val="001D4084"/>
    <w:rsid w:val="001D4B8D"/>
    <w:rsid w:val="001E0224"/>
    <w:rsid w:val="001E3640"/>
    <w:rsid w:val="001E4F81"/>
    <w:rsid w:val="001E5839"/>
    <w:rsid w:val="001E74C5"/>
    <w:rsid w:val="001E7C59"/>
    <w:rsid w:val="001F178D"/>
    <w:rsid w:val="001F27BB"/>
    <w:rsid w:val="001F43F5"/>
    <w:rsid w:val="001F4BD2"/>
    <w:rsid w:val="001F5217"/>
    <w:rsid w:val="001F5564"/>
    <w:rsid w:val="001F5830"/>
    <w:rsid w:val="001F6B1A"/>
    <w:rsid w:val="001F7043"/>
    <w:rsid w:val="00200D77"/>
    <w:rsid w:val="00202046"/>
    <w:rsid w:val="00202F9B"/>
    <w:rsid w:val="00204075"/>
    <w:rsid w:val="002047C4"/>
    <w:rsid w:val="00204DBA"/>
    <w:rsid w:val="0020551B"/>
    <w:rsid w:val="0020714A"/>
    <w:rsid w:val="0021137F"/>
    <w:rsid w:val="002121FF"/>
    <w:rsid w:val="00212AF0"/>
    <w:rsid w:val="00213252"/>
    <w:rsid w:val="00217651"/>
    <w:rsid w:val="00222AE5"/>
    <w:rsid w:val="0022463D"/>
    <w:rsid w:val="002303B1"/>
    <w:rsid w:val="002315F7"/>
    <w:rsid w:val="00231762"/>
    <w:rsid w:val="00231869"/>
    <w:rsid w:val="00235427"/>
    <w:rsid w:val="00235818"/>
    <w:rsid w:val="00244C84"/>
    <w:rsid w:val="002455A2"/>
    <w:rsid w:val="00247488"/>
    <w:rsid w:val="002476C5"/>
    <w:rsid w:val="00251D53"/>
    <w:rsid w:val="00252327"/>
    <w:rsid w:val="002538F7"/>
    <w:rsid w:val="00253A95"/>
    <w:rsid w:val="00253C32"/>
    <w:rsid w:val="00255A43"/>
    <w:rsid w:val="00256A97"/>
    <w:rsid w:val="002571F3"/>
    <w:rsid w:val="00257C78"/>
    <w:rsid w:val="00260700"/>
    <w:rsid w:val="00260B3C"/>
    <w:rsid w:val="00263608"/>
    <w:rsid w:val="00264051"/>
    <w:rsid w:val="0026645E"/>
    <w:rsid w:val="00270A2E"/>
    <w:rsid w:val="00271C6B"/>
    <w:rsid w:val="00274C94"/>
    <w:rsid w:val="00275F1E"/>
    <w:rsid w:val="00276AB5"/>
    <w:rsid w:val="0027700A"/>
    <w:rsid w:val="0027733C"/>
    <w:rsid w:val="00280513"/>
    <w:rsid w:val="002833FC"/>
    <w:rsid w:val="00287207"/>
    <w:rsid w:val="002876EA"/>
    <w:rsid w:val="00287A8B"/>
    <w:rsid w:val="00291608"/>
    <w:rsid w:val="00291CEA"/>
    <w:rsid w:val="0029398E"/>
    <w:rsid w:val="00294070"/>
    <w:rsid w:val="00294494"/>
    <w:rsid w:val="00295B2B"/>
    <w:rsid w:val="00297DE5"/>
    <w:rsid w:val="002A0E55"/>
    <w:rsid w:val="002A155A"/>
    <w:rsid w:val="002A279B"/>
    <w:rsid w:val="002A3787"/>
    <w:rsid w:val="002A3D73"/>
    <w:rsid w:val="002A735D"/>
    <w:rsid w:val="002B2476"/>
    <w:rsid w:val="002B38E7"/>
    <w:rsid w:val="002B39ED"/>
    <w:rsid w:val="002B590D"/>
    <w:rsid w:val="002C0B7D"/>
    <w:rsid w:val="002C38EA"/>
    <w:rsid w:val="002C405C"/>
    <w:rsid w:val="002C45CA"/>
    <w:rsid w:val="002C5AAD"/>
    <w:rsid w:val="002C640C"/>
    <w:rsid w:val="002D1C45"/>
    <w:rsid w:val="002D2385"/>
    <w:rsid w:val="002D3510"/>
    <w:rsid w:val="002D4130"/>
    <w:rsid w:val="002D481B"/>
    <w:rsid w:val="002D53AF"/>
    <w:rsid w:val="002D63B2"/>
    <w:rsid w:val="002E0DFD"/>
    <w:rsid w:val="002E488B"/>
    <w:rsid w:val="002E608A"/>
    <w:rsid w:val="002E79D7"/>
    <w:rsid w:val="002E7FC1"/>
    <w:rsid w:val="002F0178"/>
    <w:rsid w:val="002F37CF"/>
    <w:rsid w:val="002F6286"/>
    <w:rsid w:val="002F678B"/>
    <w:rsid w:val="00302738"/>
    <w:rsid w:val="00302793"/>
    <w:rsid w:val="00303327"/>
    <w:rsid w:val="00304B5A"/>
    <w:rsid w:val="003055B4"/>
    <w:rsid w:val="003057C2"/>
    <w:rsid w:val="0031039B"/>
    <w:rsid w:val="00311CC4"/>
    <w:rsid w:val="00312ACF"/>
    <w:rsid w:val="003131DE"/>
    <w:rsid w:val="003138A2"/>
    <w:rsid w:val="003141A0"/>
    <w:rsid w:val="00315745"/>
    <w:rsid w:val="00316DEA"/>
    <w:rsid w:val="0032538D"/>
    <w:rsid w:val="00325C55"/>
    <w:rsid w:val="003303D9"/>
    <w:rsid w:val="003335DF"/>
    <w:rsid w:val="00333800"/>
    <w:rsid w:val="00335C59"/>
    <w:rsid w:val="00337CA7"/>
    <w:rsid w:val="0034041E"/>
    <w:rsid w:val="00342311"/>
    <w:rsid w:val="003435B4"/>
    <w:rsid w:val="003454CD"/>
    <w:rsid w:val="00347073"/>
    <w:rsid w:val="0035010A"/>
    <w:rsid w:val="003509FA"/>
    <w:rsid w:val="003515EC"/>
    <w:rsid w:val="0035245E"/>
    <w:rsid w:val="0035253B"/>
    <w:rsid w:val="00355BCE"/>
    <w:rsid w:val="0035641F"/>
    <w:rsid w:val="003638B1"/>
    <w:rsid w:val="003639BD"/>
    <w:rsid w:val="00363FD4"/>
    <w:rsid w:val="003643EF"/>
    <w:rsid w:val="003647B5"/>
    <w:rsid w:val="003657BC"/>
    <w:rsid w:val="00367922"/>
    <w:rsid w:val="00373962"/>
    <w:rsid w:val="00374BCB"/>
    <w:rsid w:val="0037544F"/>
    <w:rsid w:val="0037637C"/>
    <w:rsid w:val="0038018B"/>
    <w:rsid w:val="003810B3"/>
    <w:rsid w:val="003815F1"/>
    <w:rsid w:val="003848F1"/>
    <w:rsid w:val="003874AF"/>
    <w:rsid w:val="00390F1E"/>
    <w:rsid w:val="00390FC3"/>
    <w:rsid w:val="0039104A"/>
    <w:rsid w:val="003916AF"/>
    <w:rsid w:val="00397F70"/>
    <w:rsid w:val="003A0F9A"/>
    <w:rsid w:val="003A2314"/>
    <w:rsid w:val="003A311E"/>
    <w:rsid w:val="003A38E9"/>
    <w:rsid w:val="003A4A13"/>
    <w:rsid w:val="003A4B0A"/>
    <w:rsid w:val="003A4F1A"/>
    <w:rsid w:val="003A57B9"/>
    <w:rsid w:val="003A64B5"/>
    <w:rsid w:val="003A69E1"/>
    <w:rsid w:val="003A6C79"/>
    <w:rsid w:val="003B11CC"/>
    <w:rsid w:val="003B3ECF"/>
    <w:rsid w:val="003B5363"/>
    <w:rsid w:val="003B5C85"/>
    <w:rsid w:val="003B6894"/>
    <w:rsid w:val="003C01D9"/>
    <w:rsid w:val="003C0D33"/>
    <w:rsid w:val="003C1A07"/>
    <w:rsid w:val="003C271E"/>
    <w:rsid w:val="003C4B56"/>
    <w:rsid w:val="003C6277"/>
    <w:rsid w:val="003C64C3"/>
    <w:rsid w:val="003D2BCB"/>
    <w:rsid w:val="003D3431"/>
    <w:rsid w:val="003D4081"/>
    <w:rsid w:val="003D43A0"/>
    <w:rsid w:val="003D484D"/>
    <w:rsid w:val="003D52B1"/>
    <w:rsid w:val="003D6443"/>
    <w:rsid w:val="003E160F"/>
    <w:rsid w:val="003E220F"/>
    <w:rsid w:val="003F204A"/>
    <w:rsid w:val="003F224F"/>
    <w:rsid w:val="003F40B7"/>
    <w:rsid w:val="003F4205"/>
    <w:rsid w:val="003F6CC5"/>
    <w:rsid w:val="003F7630"/>
    <w:rsid w:val="003F7E31"/>
    <w:rsid w:val="00400008"/>
    <w:rsid w:val="00400E56"/>
    <w:rsid w:val="004011B6"/>
    <w:rsid w:val="00403437"/>
    <w:rsid w:val="00403B54"/>
    <w:rsid w:val="00404A1A"/>
    <w:rsid w:val="00404E7E"/>
    <w:rsid w:val="004052E9"/>
    <w:rsid w:val="004118C1"/>
    <w:rsid w:val="00412697"/>
    <w:rsid w:val="00412A4C"/>
    <w:rsid w:val="00415B77"/>
    <w:rsid w:val="00415F9F"/>
    <w:rsid w:val="0041617F"/>
    <w:rsid w:val="00417277"/>
    <w:rsid w:val="00417710"/>
    <w:rsid w:val="00420C18"/>
    <w:rsid w:val="0042138E"/>
    <w:rsid w:val="00422B6D"/>
    <w:rsid w:val="004260AF"/>
    <w:rsid w:val="00426EC3"/>
    <w:rsid w:val="004277DE"/>
    <w:rsid w:val="00430EAA"/>
    <w:rsid w:val="00431D4E"/>
    <w:rsid w:val="00435729"/>
    <w:rsid w:val="00435DC9"/>
    <w:rsid w:val="00440035"/>
    <w:rsid w:val="00440362"/>
    <w:rsid w:val="00441CD7"/>
    <w:rsid w:val="00442B68"/>
    <w:rsid w:val="00443DD8"/>
    <w:rsid w:val="00445510"/>
    <w:rsid w:val="0045030B"/>
    <w:rsid w:val="0045218A"/>
    <w:rsid w:val="0045370C"/>
    <w:rsid w:val="00453FC3"/>
    <w:rsid w:val="00454E00"/>
    <w:rsid w:val="00455003"/>
    <w:rsid w:val="00457725"/>
    <w:rsid w:val="00457909"/>
    <w:rsid w:val="00457ED4"/>
    <w:rsid w:val="00460B5F"/>
    <w:rsid w:val="00461211"/>
    <w:rsid w:val="00461A1A"/>
    <w:rsid w:val="00463294"/>
    <w:rsid w:val="00463BCD"/>
    <w:rsid w:val="004643C5"/>
    <w:rsid w:val="00464CE1"/>
    <w:rsid w:val="00464DFD"/>
    <w:rsid w:val="00464E9B"/>
    <w:rsid w:val="00467885"/>
    <w:rsid w:val="00467A5F"/>
    <w:rsid w:val="00467AA1"/>
    <w:rsid w:val="00470C60"/>
    <w:rsid w:val="00470DCE"/>
    <w:rsid w:val="00472374"/>
    <w:rsid w:val="00472941"/>
    <w:rsid w:val="00472944"/>
    <w:rsid w:val="004735A7"/>
    <w:rsid w:val="004735D4"/>
    <w:rsid w:val="00473B73"/>
    <w:rsid w:val="00473FBA"/>
    <w:rsid w:val="0047428F"/>
    <w:rsid w:val="00474F37"/>
    <w:rsid w:val="004754A5"/>
    <w:rsid w:val="00475E7D"/>
    <w:rsid w:val="00477ADB"/>
    <w:rsid w:val="00477EC7"/>
    <w:rsid w:val="0048164A"/>
    <w:rsid w:val="0049211A"/>
    <w:rsid w:val="00492A5C"/>
    <w:rsid w:val="00492E39"/>
    <w:rsid w:val="00493914"/>
    <w:rsid w:val="0049580D"/>
    <w:rsid w:val="00495DD7"/>
    <w:rsid w:val="00496A0D"/>
    <w:rsid w:val="004A1432"/>
    <w:rsid w:val="004A3530"/>
    <w:rsid w:val="004A374F"/>
    <w:rsid w:val="004A5BDC"/>
    <w:rsid w:val="004A7D20"/>
    <w:rsid w:val="004B12C8"/>
    <w:rsid w:val="004B1723"/>
    <w:rsid w:val="004B5E7D"/>
    <w:rsid w:val="004B5EC8"/>
    <w:rsid w:val="004B7185"/>
    <w:rsid w:val="004B7AD8"/>
    <w:rsid w:val="004B7E32"/>
    <w:rsid w:val="004C157D"/>
    <w:rsid w:val="004C20FA"/>
    <w:rsid w:val="004C21A3"/>
    <w:rsid w:val="004C21DC"/>
    <w:rsid w:val="004C4FC1"/>
    <w:rsid w:val="004C5074"/>
    <w:rsid w:val="004C5EA8"/>
    <w:rsid w:val="004C6029"/>
    <w:rsid w:val="004C67F2"/>
    <w:rsid w:val="004C6DEF"/>
    <w:rsid w:val="004C7B08"/>
    <w:rsid w:val="004D0697"/>
    <w:rsid w:val="004D1421"/>
    <w:rsid w:val="004D19F6"/>
    <w:rsid w:val="004D21B1"/>
    <w:rsid w:val="004D3B5F"/>
    <w:rsid w:val="004D4A64"/>
    <w:rsid w:val="004D4F75"/>
    <w:rsid w:val="004D5700"/>
    <w:rsid w:val="004E09BF"/>
    <w:rsid w:val="004E154F"/>
    <w:rsid w:val="004E1DA7"/>
    <w:rsid w:val="004E3049"/>
    <w:rsid w:val="004E33C2"/>
    <w:rsid w:val="004E3CDF"/>
    <w:rsid w:val="004E43A3"/>
    <w:rsid w:val="004E4ED5"/>
    <w:rsid w:val="004F1320"/>
    <w:rsid w:val="004F2B8D"/>
    <w:rsid w:val="004F5117"/>
    <w:rsid w:val="004F646A"/>
    <w:rsid w:val="004F6AEB"/>
    <w:rsid w:val="004F6BE5"/>
    <w:rsid w:val="00501596"/>
    <w:rsid w:val="00502550"/>
    <w:rsid w:val="005036E5"/>
    <w:rsid w:val="005048E4"/>
    <w:rsid w:val="00506ACC"/>
    <w:rsid w:val="00506E84"/>
    <w:rsid w:val="00507C3A"/>
    <w:rsid w:val="00511160"/>
    <w:rsid w:val="00511ECE"/>
    <w:rsid w:val="0051333B"/>
    <w:rsid w:val="00517BD2"/>
    <w:rsid w:val="00520B59"/>
    <w:rsid w:val="005215B5"/>
    <w:rsid w:val="00521BF4"/>
    <w:rsid w:val="00522E2B"/>
    <w:rsid w:val="00524345"/>
    <w:rsid w:val="00525274"/>
    <w:rsid w:val="00532650"/>
    <w:rsid w:val="00533B6E"/>
    <w:rsid w:val="00534940"/>
    <w:rsid w:val="00534BDA"/>
    <w:rsid w:val="00535A02"/>
    <w:rsid w:val="005363D2"/>
    <w:rsid w:val="00536707"/>
    <w:rsid w:val="00540935"/>
    <w:rsid w:val="005413F6"/>
    <w:rsid w:val="00542135"/>
    <w:rsid w:val="00545623"/>
    <w:rsid w:val="00545C53"/>
    <w:rsid w:val="00546061"/>
    <w:rsid w:val="00546906"/>
    <w:rsid w:val="00546C08"/>
    <w:rsid w:val="00547D3C"/>
    <w:rsid w:val="005508FB"/>
    <w:rsid w:val="00551616"/>
    <w:rsid w:val="00551C74"/>
    <w:rsid w:val="00553897"/>
    <w:rsid w:val="00553C33"/>
    <w:rsid w:val="00553E39"/>
    <w:rsid w:val="0055567B"/>
    <w:rsid w:val="005562A8"/>
    <w:rsid w:val="0055708A"/>
    <w:rsid w:val="00557A21"/>
    <w:rsid w:val="00557BD7"/>
    <w:rsid w:val="00561489"/>
    <w:rsid w:val="00562496"/>
    <w:rsid w:val="005634D9"/>
    <w:rsid w:val="0056409E"/>
    <w:rsid w:val="00565D2B"/>
    <w:rsid w:val="00566117"/>
    <w:rsid w:val="00566EE8"/>
    <w:rsid w:val="00567F52"/>
    <w:rsid w:val="00570725"/>
    <w:rsid w:val="00571365"/>
    <w:rsid w:val="005720C0"/>
    <w:rsid w:val="00572C34"/>
    <w:rsid w:val="005738B9"/>
    <w:rsid w:val="005738F4"/>
    <w:rsid w:val="00573C93"/>
    <w:rsid w:val="00574FF6"/>
    <w:rsid w:val="00576A1B"/>
    <w:rsid w:val="00576F69"/>
    <w:rsid w:val="00577233"/>
    <w:rsid w:val="00580A09"/>
    <w:rsid w:val="00580C7E"/>
    <w:rsid w:val="00580F86"/>
    <w:rsid w:val="005812C1"/>
    <w:rsid w:val="00581300"/>
    <w:rsid w:val="00581344"/>
    <w:rsid w:val="005822B1"/>
    <w:rsid w:val="00582F19"/>
    <w:rsid w:val="0058335D"/>
    <w:rsid w:val="005835AB"/>
    <w:rsid w:val="005921F3"/>
    <w:rsid w:val="0059247D"/>
    <w:rsid w:val="00592737"/>
    <w:rsid w:val="00595BF3"/>
    <w:rsid w:val="005963B3"/>
    <w:rsid w:val="005964D3"/>
    <w:rsid w:val="005977A6"/>
    <w:rsid w:val="00597B43"/>
    <w:rsid w:val="005A09D6"/>
    <w:rsid w:val="005A188C"/>
    <w:rsid w:val="005A2D41"/>
    <w:rsid w:val="005A3424"/>
    <w:rsid w:val="005A4B68"/>
    <w:rsid w:val="005A5D3D"/>
    <w:rsid w:val="005A6A45"/>
    <w:rsid w:val="005B15A0"/>
    <w:rsid w:val="005B1984"/>
    <w:rsid w:val="005B1A55"/>
    <w:rsid w:val="005B1DA5"/>
    <w:rsid w:val="005B2322"/>
    <w:rsid w:val="005B2C44"/>
    <w:rsid w:val="005B4864"/>
    <w:rsid w:val="005B56CC"/>
    <w:rsid w:val="005B62C2"/>
    <w:rsid w:val="005B65CE"/>
    <w:rsid w:val="005B6DCC"/>
    <w:rsid w:val="005C0387"/>
    <w:rsid w:val="005C2E1E"/>
    <w:rsid w:val="005C3A1E"/>
    <w:rsid w:val="005C4567"/>
    <w:rsid w:val="005C487D"/>
    <w:rsid w:val="005C6ACF"/>
    <w:rsid w:val="005C7A02"/>
    <w:rsid w:val="005D03CB"/>
    <w:rsid w:val="005D0753"/>
    <w:rsid w:val="005D1BB3"/>
    <w:rsid w:val="005D1E32"/>
    <w:rsid w:val="005D3DBA"/>
    <w:rsid w:val="005D59DF"/>
    <w:rsid w:val="005D6E29"/>
    <w:rsid w:val="005E0445"/>
    <w:rsid w:val="005E08AF"/>
    <w:rsid w:val="005E3425"/>
    <w:rsid w:val="005E390D"/>
    <w:rsid w:val="005E3D6C"/>
    <w:rsid w:val="005E4530"/>
    <w:rsid w:val="005E51AB"/>
    <w:rsid w:val="005F02C0"/>
    <w:rsid w:val="005F04DB"/>
    <w:rsid w:val="005F140A"/>
    <w:rsid w:val="005F3CFB"/>
    <w:rsid w:val="005F3EBA"/>
    <w:rsid w:val="005F42C8"/>
    <w:rsid w:val="005F454B"/>
    <w:rsid w:val="005F4D68"/>
    <w:rsid w:val="005F5584"/>
    <w:rsid w:val="005F5A47"/>
    <w:rsid w:val="005F72DC"/>
    <w:rsid w:val="005F7566"/>
    <w:rsid w:val="00600867"/>
    <w:rsid w:val="0060308B"/>
    <w:rsid w:val="00607E6C"/>
    <w:rsid w:val="0061000F"/>
    <w:rsid w:val="006116A1"/>
    <w:rsid w:val="006163A9"/>
    <w:rsid w:val="0061661F"/>
    <w:rsid w:val="00616D2F"/>
    <w:rsid w:val="00620DD7"/>
    <w:rsid w:val="00620EB1"/>
    <w:rsid w:val="006210EF"/>
    <w:rsid w:val="006215C0"/>
    <w:rsid w:val="00621C01"/>
    <w:rsid w:val="006223D4"/>
    <w:rsid w:val="00627798"/>
    <w:rsid w:val="006328B0"/>
    <w:rsid w:val="00635370"/>
    <w:rsid w:val="006355FD"/>
    <w:rsid w:val="006368D6"/>
    <w:rsid w:val="0064072A"/>
    <w:rsid w:val="006411EA"/>
    <w:rsid w:val="00641B7F"/>
    <w:rsid w:val="00641FF6"/>
    <w:rsid w:val="00644E08"/>
    <w:rsid w:val="00645BFC"/>
    <w:rsid w:val="006469F2"/>
    <w:rsid w:val="00646B87"/>
    <w:rsid w:val="00646BE2"/>
    <w:rsid w:val="00653313"/>
    <w:rsid w:val="00657EEE"/>
    <w:rsid w:val="00661341"/>
    <w:rsid w:val="0066158B"/>
    <w:rsid w:val="006617D6"/>
    <w:rsid w:val="006623FA"/>
    <w:rsid w:val="00664173"/>
    <w:rsid w:val="00666003"/>
    <w:rsid w:val="0067040B"/>
    <w:rsid w:val="00671881"/>
    <w:rsid w:val="006726BA"/>
    <w:rsid w:val="00674BD1"/>
    <w:rsid w:val="00675554"/>
    <w:rsid w:val="00675C46"/>
    <w:rsid w:val="00675E1D"/>
    <w:rsid w:val="0068263F"/>
    <w:rsid w:val="00682A1B"/>
    <w:rsid w:val="0068341D"/>
    <w:rsid w:val="006845EB"/>
    <w:rsid w:val="00684C9E"/>
    <w:rsid w:val="00686521"/>
    <w:rsid w:val="00686B66"/>
    <w:rsid w:val="00692AA5"/>
    <w:rsid w:val="0069462A"/>
    <w:rsid w:val="006A03B8"/>
    <w:rsid w:val="006A45D1"/>
    <w:rsid w:val="006A492C"/>
    <w:rsid w:val="006A53EB"/>
    <w:rsid w:val="006A5845"/>
    <w:rsid w:val="006A5C96"/>
    <w:rsid w:val="006A714D"/>
    <w:rsid w:val="006B0019"/>
    <w:rsid w:val="006B1C22"/>
    <w:rsid w:val="006B30AA"/>
    <w:rsid w:val="006B3F26"/>
    <w:rsid w:val="006B40E6"/>
    <w:rsid w:val="006B41D3"/>
    <w:rsid w:val="006B446A"/>
    <w:rsid w:val="006B5A0F"/>
    <w:rsid w:val="006B6B2E"/>
    <w:rsid w:val="006B6B8D"/>
    <w:rsid w:val="006C0DB4"/>
    <w:rsid w:val="006C2F6A"/>
    <w:rsid w:val="006C3548"/>
    <w:rsid w:val="006C3695"/>
    <w:rsid w:val="006C43FF"/>
    <w:rsid w:val="006C5F45"/>
    <w:rsid w:val="006C702E"/>
    <w:rsid w:val="006C7C63"/>
    <w:rsid w:val="006C7DA0"/>
    <w:rsid w:val="006D0EEA"/>
    <w:rsid w:val="006D10D8"/>
    <w:rsid w:val="006D4F18"/>
    <w:rsid w:val="006D70BD"/>
    <w:rsid w:val="006E11FC"/>
    <w:rsid w:val="006E19FA"/>
    <w:rsid w:val="006E2106"/>
    <w:rsid w:val="006E33DB"/>
    <w:rsid w:val="006E38CB"/>
    <w:rsid w:val="006E4305"/>
    <w:rsid w:val="006E4DD7"/>
    <w:rsid w:val="006E57F8"/>
    <w:rsid w:val="006F0E64"/>
    <w:rsid w:val="006F117A"/>
    <w:rsid w:val="006F3DD1"/>
    <w:rsid w:val="006F4726"/>
    <w:rsid w:val="006F6916"/>
    <w:rsid w:val="006F711E"/>
    <w:rsid w:val="006F73FD"/>
    <w:rsid w:val="006F763D"/>
    <w:rsid w:val="00700502"/>
    <w:rsid w:val="00706EEF"/>
    <w:rsid w:val="007077A8"/>
    <w:rsid w:val="007113A1"/>
    <w:rsid w:val="00711A60"/>
    <w:rsid w:val="00712DB7"/>
    <w:rsid w:val="007149B6"/>
    <w:rsid w:val="007161B8"/>
    <w:rsid w:val="007172B1"/>
    <w:rsid w:val="00717FEB"/>
    <w:rsid w:val="00720256"/>
    <w:rsid w:val="007208D6"/>
    <w:rsid w:val="00720906"/>
    <w:rsid w:val="00721334"/>
    <w:rsid w:val="00722D83"/>
    <w:rsid w:val="007241E8"/>
    <w:rsid w:val="00725C11"/>
    <w:rsid w:val="00726C71"/>
    <w:rsid w:val="007304D7"/>
    <w:rsid w:val="0073131A"/>
    <w:rsid w:val="00732671"/>
    <w:rsid w:val="00734A7C"/>
    <w:rsid w:val="007369E7"/>
    <w:rsid w:val="00737824"/>
    <w:rsid w:val="00741653"/>
    <w:rsid w:val="0074198E"/>
    <w:rsid w:val="0074352F"/>
    <w:rsid w:val="007452E5"/>
    <w:rsid w:val="007456BA"/>
    <w:rsid w:val="007456DC"/>
    <w:rsid w:val="00746D8D"/>
    <w:rsid w:val="007509A7"/>
    <w:rsid w:val="00751A84"/>
    <w:rsid w:val="00751AF1"/>
    <w:rsid w:val="00755AA6"/>
    <w:rsid w:val="0076212E"/>
    <w:rsid w:val="0076312D"/>
    <w:rsid w:val="00763633"/>
    <w:rsid w:val="00763738"/>
    <w:rsid w:val="007654EE"/>
    <w:rsid w:val="0076584C"/>
    <w:rsid w:val="00767463"/>
    <w:rsid w:val="007675E1"/>
    <w:rsid w:val="00771E53"/>
    <w:rsid w:val="00771E83"/>
    <w:rsid w:val="00771FD6"/>
    <w:rsid w:val="00773D8D"/>
    <w:rsid w:val="00775A3B"/>
    <w:rsid w:val="00776AF0"/>
    <w:rsid w:val="007826DE"/>
    <w:rsid w:val="007830E3"/>
    <w:rsid w:val="00786C07"/>
    <w:rsid w:val="00791655"/>
    <w:rsid w:val="00791AE0"/>
    <w:rsid w:val="00795933"/>
    <w:rsid w:val="007970D2"/>
    <w:rsid w:val="007A07F5"/>
    <w:rsid w:val="007A1CFD"/>
    <w:rsid w:val="007A2520"/>
    <w:rsid w:val="007A3921"/>
    <w:rsid w:val="007A631E"/>
    <w:rsid w:val="007A63D3"/>
    <w:rsid w:val="007A7188"/>
    <w:rsid w:val="007A7772"/>
    <w:rsid w:val="007B0EB6"/>
    <w:rsid w:val="007B38DF"/>
    <w:rsid w:val="007B4999"/>
    <w:rsid w:val="007B535F"/>
    <w:rsid w:val="007C243B"/>
    <w:rsid w:val="007C705E"/>
    <w:rsid w:val="007C7E7A"/>
    <w:rsid w:val="007D1BC8"/>
    <w:rsid w:val="007D278B"/>
    <w:rsid w:val="007D3A5E"/>
    <w:rsid w:val="007D470E"/>
    <w:rsid w:val="007D6E14"/>
    <w:rsid w:val="007E1474"/>
    <w:rsid w:val="007E1E37"/>
    <w:rsid w:val="007E3B4D"/>
    <w:rsid w:val="007F11BC"/>
    <w:rsid w:val="007F1FCD"/>
    <w:rsid w:val="007F2983"/>
    <w:rsid w:val="007F3944"/>
    <w:rsid w:val="007F5046"/>
    <w:rsid w:val="007F5BFC"/>
    <w:rsid w:val="007F7488"/>
    <w:rsid w:val="0080068E"/>
    <w:rsid w:val="00802829"/>
    <w:rsid w:val="008037ED"/>
    <w:rsid w:val="008038D6"/>
    <w:rsid w:val="00804496"/>
    <w:rsid w:val="00807449"/>
    <w:rsid w:val="00807FB6"/>
    <w:rsid w:val="0081057A"/>
    <w:rsid w:val="00810DC3"/>
    <w:rsid w:val="00813EA3"/>
    <w:rsid w:val="00814489"/>
    <w:rsid w:val="00815CE5"/>
    <w:rsid w:val="00817046"/>
    <w:rsid w:val="0081747C"/>
    <w:rsid w:val="008175BB"/>
    <w:rsid w:val="00821234"/>
    <w:rsid w:val="00822533"/>
    <w:rsid w:val="00822D7F"/>
    <w:rsid w:val="00824452"/>
    <w:rsid w:val="00824958"/>
    <w:rsid w:val="00824A41"/>
    <w:rsid w:val="00824A86"/>
    <w:rsid w:val="00825717"/>
    <w:rsid w:val="008260B6"/>
    <w:rsid w:val="008261EF"/>
    <w:rsid w:val="00826214"/>
    <w:rsid w:val="008268A1"/>
    <w:rsid w:val="00830467"/>
    <w:rsid w:val="00830E48"/>
    <w:rsid w:val="00832A23"/>
    <w:rsid w:val="00836A25"/>
    <w:rsid w:val="008405D3"/>
    <w:rsid w:val="008420A4"/>
    <w:rsid w:val="008432CB"/>
    <w:rsid w:val="00843A6C"/>
    <w:rsid w:val="00844945"/>
    <w:rsid w:val="008459FC"/>
    <w:rsid w:val="008505C0"/>
    <w:rsid w:val="0085497E"/>
    <w:rsid w:val="00857848"/>
    <w:rsid w:val="00860E41"/>
    <w:rsid w:val="00861F5C"/>
    <w:rsid w:val="008625F0"/>
    <w:rsid w:val="00863947"/>
    <w:rsid w:val="0086756E"/>
    <w:rsid w:val="008715D2"/>
    <w:rsid w:val="0087161F"/>
    <w:rsid w:val="00871BE3"/>
    <w:rsid w:val="00874B83"/>
    <w:rsid w:val="00877383"/>
    <w:rsid w:val="00880A5E"/>
    <w:rsid w:val="008834EA"/>
    <w:rsid w:val="008836A4"/>
    <w:rsid w:val="00883C99"/>
    <w:rsid w:val="00885C80"/>
    <w:rsid w:val="00885E28"/>
    <w:rsid w:val="00886E6A"/>
    <w:rsid w:val="00890CBD"/>
    <w:rsid w:val="00891D2D"/>
    <w:rsid w:val="00892656"/>
    <w:rsid w:val="00893432"/>
    <w:rsid w:val="00896997"/>
    <w:rsid w:val="00896D20"/>
    <w:rsid w:val="00897DFC"/>
    <w:rsid w:val="008A0E84"/>
    <w:rsid w:val="008A1FC6"/>
    <w:rsid w:val="008A314E"/>
    <w:rsid w:val="008A3D97"/>
    <w:rsid w:val="008A4435"/>
    <w:rsid w:val="008A602E"/>
    <w:rsid w:val="008A6D79"/>
    <w:rsid w:val="008A71DD"/>
    <w:rsid w:val="008A7317"/>
    <w:rsid w:val="008B17D1"/>
    <w:rsid w:val="008B38AC"/>
    <w:rsid w:val="008B38F0"/>
    <w:rsid w:val="008B4AB5"/>
    <w:rsid w:val="008B6C34"/>
    <w:rsid w:val="008B6CF1"/>
    <w:rsid w:val="008C049F"/>
    <w:rsid w:val="008C1EF3"/>
    <w:rsid w:val="008C2E85"/>
    <w:rsid w:val="008C70D7"/>
    <w:rsid w:val="008C7617"/>
    <w:rsid w:val="008C79D3"/>
    <w:rsid w:val="008C7DAF"/>
    <w:rsid w:val="008D072E"/>
    <w:rsid w:val="008D33A3"/>
    <w:rsid w:val="008D3FC2"/>
    <w:rsid w:val="008D6BCB"/>
    <w:rsid w:val="008D7332"/>
    <w:rsid w:val="008D7EFF"/>
    <w:rsid w:val="008E06CA"/>
    <w:rsid w:val="008E1CA4"/>
    <w:rsid w:val="008E1E77"/>
    <w:rsid w:val="008E25D9"/>
    <w:rsid w:val="008E4108"/>
    <w:rsid w:val="008E4483"/>
    <w:rsid w:val="008E5532"/>
    <w:rsid w:val="008E5C4E"/>
    <w:rsid w:val="008E6DD6"/>
    <w:rsid w:val="008F0729"/>
    <w:rsid w:val="008F121E"/>
    <w:rsid w:val="008F3F7B"/>
    <w:rsid w:val="008F432F"/>
    <w:rsid w:val="008F5BFA"/>
    <w:rsid w:val="008F6002"/>
    <w:rsid w:val="00900681"/>
    <w:rsid w:val="009023B8"/>
    <w:rsid w:val="00903083"/>
    <w:rsid w:val="0090327A"/>
    <w:rsid w:val="00904998"/>
    <w:rsid w:val="009052D4"/>
    <w:rsid w:val="00905414"/>
    <w:rsid w:val="00906C23"/>
    <w:rsid w:val="00907852"/>
    <w:rsid w:val="00907A83"/>
    <w:rsid w:val="00910257"/>
    <w:rsid w:val="0091222B"/>
    <w:rsid w:val="009123AB"/>
    <w:rsid w:val="009140FD"/>
    <w:rsid w:val="0091649B"/>
    <w:rsid w:val="00916C47"/>
    <w:rsid w:val="00916DE1"/>
    <w:rsid w:val="009176F2"/>
    <w:rsid w:val="00921AE9"/>
    <w:rsid w:val="00922229"/>
    <w:rsid w:val="009224FA"/>
    <w:rsid w:val="00924F2D"/>
    <w:rsid w:val="00925520"/>
    <w:rsid w:val="00925561"/>
    <w:rsid w:val="00925E93"/>
    <w:rsid w:val="00926FD2"/>
    <w:rsid w:val="00927BFF"/>
    <w:rsid w:val="009301C4"/>
    <w:rsid w:val="009306FD"/>
    <w:rsid w:val="00931EF5"/>
    <w:rsid w:val="009331B8"/>
    <w:rsid w:val="009339C7"/>
    <w:rsid w:val="009359B3"/>
    <w:rsid w:val="00937B63"/>
    <w:rsid w:val="0094323D"/>
    <w:rsid w:val="009502A9"/>
    <w:rsid w:val="00955151"/>
    <w:rsid w:val="009560AE"/>
    <w:rsid w:val="009571D5"/>
    <w:rsid w:val="009606ED"/>
    <w:rsid w:val="00960974"/>
    <w:rsid w:val="00961BD9"/>
    <w:rsid w:val="0096242D"/>
    <w:rsid w:val="0096400B"/>
    <w:rsid w:val="009640B4"/>
    <w:rsid w:val="009650CB"/>
    <w:rsid w:val="0096690F"/>
    <w:rsid w:val="00967824"/>
    <w:rsid w:val="00967CDE"/>
    <w:rsid w:val="009709EC"/>
    <w:rsid w:val="00970D07"/>
    <w:rsid w:val="00971669"/>
    <w:rsid w:val="009722A5"/>
    <w:rsid w:val="00972AB8"/>
    <w:rsid w:val="00977079"/>
    <w:rsid w:val="009817B3"/>
    <w:rsid w:val="0098318F"/>
    <w:rsid w:val="00983BB8"/>
    <w:rsid w:val="009857B4"/>
    <w:rsid w:val="00985C59"/>
    <w:rsid w:val="00985D91"/>
    <w:rsid w:val="00986A9A"/>
    <w:rsid w:val="00986BA9"/>
    <w:rsid w:val="009875FC"/>
    <w:rsid w:val="009900BF"/>
    <w:rsid w:val="00992007"/>
    <w:rsid w:val="00992972"/>
    <w:rsid w:val="00992FAC"/>
    <w:rsid w:val="00993CD7"/>
    <w:rsid w:val="00994B7C"/>
    <w:rsid w:val="009969B1"/>
    <w:rsid w:val="009976BD"/>
    <w:rsid w:val="009A0895"/>
    <w:rsid w:val="009A2C94"/>
    <w:rsid w:val="009A4525"/>
    <w:rsid w:val="009A4932"/>
    <w:rsid w:val="009A66C4"/>
    <w:rsid w:val="009A6766"/>
    <w:rsid w:val="009B0019"/>
    <w:rsid w:val="009B064E"/>
    <w:rsid w:val="009B1642"/>
    <w:rsid w:val="009B1D6F"/>
    <w:rsid w:val="009B28CA"/>
    <w:rsid w:val="009B361B"/>
    <w:rsid w:val="009B7912"/>
    <w:rsid w:val="009B7FA0"/>
    <w:rsid w:val="009C061D"/>
    <w:rsid w:val="009C229D"/>
    <w:rsid w:val="009C5729"/>
    <w:rsid w:val="009C5BE5"/>
    <w:rsid w:val="009D3806"/>
    <w:rsid w:val="009D3C8E"/>
    <w:rsid w:val="009D4529"/>
    <w:rsid w:val="009D514E"/>
    <w:rsid w:val="009D55FF"/>
    <w:rsid w:val="009D6367"/>
    <w:rsid w:val="009D7319"/>
    <w:rsid w:val="009D76CB"/>
    <w:rsid w:val="009D7838"/>
    <w:rsid w:val="009E18F0"/>
    <w:rsid w:val="009E28F4"/>
    <w:rsid w:val="009E375A"/>
    <w:rsid w:val="009E41C4"/>
    <w:rsid w:val="009E4BF6"/>
    <w:rsid w:val="009E4DAD"/>
    <w:rsid w:val="009E4E2B"/>
    <w:rsid w:val="009E565D"/>
    <w:rsid w:val="009E7B07"/>
    <w:rsid w:val="009E7FFA"/>
    <w:rsid w:val="009F12D6"/>
    <w:rsid w:val="009F21A9"/>
    <w:rsid w:val="009F3934"/>
    <w:rsid w:val="009F4C91"/>
    <w:rsid w:val="009F52C2"/>
    <w:rsid w:val="009F57AF"/>
    <w:rsid w:val="009F5E53"/>
    <w:rsid w:val="00A00C22"/>
    <w:rsid w:val="00A00D63"/>
    <w:rsid w:val="00A0117A"/>
    <w:rsid w:val="00A01630"/>
    <w:rsid w:val="00A019F8"/>
    <w:rsid w:val="00A052AA"/>
    <w:rsid w:val="00A05AD7"/>
    <w:rsid w:val="00A0731C"/>
    <w:rsid w:val="00A0740B"/>
    <w:rsid w:val="00A07764"/>
    <w:rsid w:val="00A11032"/>
    <w:rsid w:val="00A11AB3"/>
    <w:rsid w:val="00A12947"/>
    <w:rsid w:val="00A12CAD"/>
    <w:rsid w:val="00A14847"/>
    <w:rsid w:val="00A168CC"/>
    <w:rsid w:val="00A20010"/>
    <w:rsid w:val="00A23298"/>
    <w:rsid w:val="00A234C9"/>
    <w:rsid w:val="00A23C03"/>
    <w:rsid w:val="00A259F7"/>
    <w:rsid w:val="00A25D83"/>
    <w:rsid w:val="00A26844"/>
    <w:rsid w:val="00A31491"/>
    <w:rsid w:val="00A31BE7"/>
    <w:rsid w:val="00A3476C"/>
    <w:rsid w:val="00A35FDD"/>
    <w:rsid w:val="00A36072"/>
    <w:rsid w:val="00A36CDD"/>
    <w:rsid w:val="00A36FD8"/>
    <w:rsid w:val="00A37945"/>
    <w:rsid w:val="00A37995"/>
    <w:rsid w:val="00A425E9"/>
    <w:rsid w:val="00A4377F"/>
    <w:rsid w:val="00A462E7"/>
    <w:rsid w:val="00A47380"/>
    <w:rsid w:val="00A53546"/>
    <w:rsid w:val="00A53E27"/>
    <w:rsid w:val="00A54532"/>
    <w:rsid w:val="00A5567F"/>
    <w:rsid w:val="00A55E0E"/>
    <w:rsid w:val="00A57590"/>
    <w:rsid w:val="00A60B07"/>
    <w:rsid w:val="00A61523"/>
    <w:rsid w:val="00A623CC"/>
    <w:rsid w:val="00A64044"/>
    <w:rsid w:val="00A65C09"/>
    <w:rsid w:val="00A66E57"/>
    <w:rsid w:val="00A67DA7"/>
    <w:rsid w:val="00A67F46"/>
    <w:rsid w:val="00A726BB"/>
    <w:rsid w:val="00A728B6"/>
    <w:rsid w:val="00A76365"/>
    <w:rsid w:val="00A7640B"/>
    <w:rsid w:val="00A76C40"/>
    <w:rsid w:val="00A81AA3"/>
    <w:rsid w:val="00A86085"/>
    <w:rsid w:val="00A90B95"/>
    <w:rsid w:val="00A912E8"/>
    <w:rsid w:val="00A916A3"/>
    <w:rsid w:val="00A917A2"/>
    <w:rsid w:val="00A9240A"/>
    <w:rsid w:val="00A92765"/>
    <w:rsid w:val="00A93C57"/>
    <w:rsid w:val="00A95551"/>
    <w:rsid w:val="00A9563F"/>
    <w:rsid w:val="00AA0F82"/>
    <w:rsid w:val="00AA27BE"/>
    <w:rsid w:val="00AA2E95"/>
    <w:rsid w:val="00AA456A"/>
    <w:rsid w:val="00AA4B05"/>
    <w:rsid w:val="00AA4C5F"/>
    <w:rsid w:val="00AA598E"/>
    <w:rsid w:val="00AA5C4A"/>
    <w:rsid w:val="00AB1519"/>
    <w:rsid w:val="00AB1990"/>
    <w:rsid w:val="00AB2A11"/>
    <w:rsid w:val="00AB3D96"/>
    <w:rsid w:val="00AB7530"/>
    <w:rsid w:val="00AC0B54"/>
    <w:rsid w:val="00AC3317"/>
    <w:rsid w:val="00AC66F2"/>
    <w:rsid w:val="00AC6A6D"/>
    <w:rsid w:val="00AD05C3"/>
    <w:rsid w:val="00AD44CC"/>
    <w:rsid w:val="00AD5849"/>
    <w:rsid w:val="00AD6E12"/>
    <w:rsid w:val="00AD7757"/>
    <w:rsid w:val="00AD7BE8"/>
    <w:rsid w:val="00AE0C24"/>
    <w:rsid w:val="00AE0D7E"/>
    <w:rsid w:val="00AE1B2A"/>
    <w:rsid w:val="00AE25F3"/>
    <w:rsid w:val="00AE3CEA"/>
    <w:rsid w:val="00AE54A1"/>
    <w:rsid w:val="00AE6CF8"/>
    <w:rsid w:val="00AF2EAF"/>
    <w:rsid w:val="00AF31E8"/>
    <w:rsid w:val="00AF3349"/>
    <w:rsid w:val="00AF76B8"/>
    <w:rsid w:val="00B005E2"/>
    <w:rsid w:val="00B014E5"/>
    <w:rsid w:val="00B02373"/>
    <w:rsid w:val="00B02940"/>
    <w:rsid w:val="00B03C7E"/>
    <w:rsid w:val="00B065A0"/>
    <w:rsid w:val="00B0744A"/>
    <w:rsid w:val="00B12111"/>
    <w:rsid w:val="00B1231B"/>
    <w:rsid w:val="00B14C12"/>
    <w:rsid w:val="00B157A4"/>
    <w:rsid w:val="00B15A38"/>
    <w:rsid w:val="00B15E67"/>
    <w:rsid w:val="00B2179F"/>
    <w:rsid w:val="00B22868"/>
    <w:rsid w:val="00B23696"/>
    <w:rsid w:val="00B262A8"/>
    <w:rsid w:val="00B30C13"/>
    <w:rsid w:val="00B32DA3"/>
    <w:rsid w:val="00B334D3"/>
    <w:rsid w:val="00B34E25"/>
    <w:rsid w:val="00B357A7"/>
    <w:rsid w:val="00B37106"/>
    <w:rsid w:val="00B37B0C"/>
    <w:rsid w:val="00B4014A"/>
    <w:rsid w:val="00B42A45"/>
    <w:rsid w:val="00B42EC8"/>
    <w:rsid w:val="00B4682E"/>
    <w:rsid w:val="00B4787B"/>
    <w:rsid w:val="00B51B3F"/>
    <w:rsid w:val="00B532A1"/>
    <w:rsid w:val="00B5393E"/>
    <w:rsid w:val="00B55D87"/>
    <w:rsid w:val="00B56D63"/>
    <w:rsid w:val="00B60287"/>
    <w:rsid w:val="00B6029F"/>
    <w:rsid w:val="00B60944"/>
    <w:rsid w:val="00B619B1"/>
    <w:rsid w:val="00B61D8F"/>
    <w:rsid w:val="00B636CD"/>
    <w:rsid w:val="00B644FF"/>
    <w:rsid w:val="00B656C0"/>
    <w:rsid w:val="00B65E82"/>
    <w:rsid w:val="00B70C6F"/>
    <w:rsid w:val="00B72307"/>
    <w:rsid w:val="00B75801"/>
    <w:rsid w:val="00B8010A"/>
    <w:rsid w:val="00B82044"/>
    <w:rsid w:val="00B821C1"/>
    <w:rsid w:val="00B82B5C"/>
    <w:rsid w:val="00B82C62"/>
    <w:rsid w:val="00B84C60"/>
    <w:rsid w:val="00B86B79"/>
    <w:rsid w:val="00B87AE0"/>
    <w:rsid w:val="00B91469"/>
    <w:rsid w:val="00B9610E"/>
    <w:rsid w:val="00BA03DD"/>
    <w:rsid w:val="00BA209A"/>
    <w:rsid w:val="00BA3531"/>
    <w:rsid w:val="00BA3868"/>
    <w:rsid w:val="00BA3EB4"/>
    <w:rsid w:val="00BA5056"/>
    <w:rsid w:val="00BA77BC"/>
    <w:rsid w:val="00BA7E66"/>
    <w:rsid w:val="00BB076F"/>
    <w:rsid w:val="00BB24D6"/>
    <w:rsid w:val="00BB3640"/>
    <w:rsid w:val="00BB4C38"/>
    <w:rsid w:val="00BC1F45"/>
    <w:rsid w:val="00BC21A9"/>
    <w:rsid w:val="00BC5535"/>
    <w:rsid w:val="00BC61A0"/>
    <w:rsid w:val="00BC63EA"/>
    <w:rsid w:val="00BC6AFF"/>
    <w:rsid w:val="00BC7DB5"/>
    <w:rsid w:val="00BD0308"/>
    <w:rsid w:val="00BD1258"/>
    <w:rsid w:val="00BD272E"/>
    <w:rsid w:val="00BD35CA"/>
    <w:rsid w:val="00BD415B"/>
    <w:rsid w:val="00BD4710"/>
    <w:rsid w:val="00BD618D"/>
    <w:rsid w:val="00BD6361"/>
    <w:rsid w:val="00BD7E1F"/>
    <w:rsid w:val="00BE0668"/>
    <w:rsid w:val="00BE1D43"/>
    <w:rsid w:val="00BE2808"/>
    <w:rsid w:val="00BE3A69"/>
    <w:rsid w:val="00BE3F33"/>
    <w:rsid w:val="00BE4334"/>
    <w:rsid w:val="00BE5A50"/>
    <w:rsid w:val="00BE7270"/>
    <w:rsid w:val="00BF5779"/>
    <w:rsid w:val="00C0016E"/>
    <w:rsid w:val="00C02F16"/>
    <w:rsid w:val="00C0354B"/>
    <w:rsid w:val="00C037CA"/>
    <w:rsid w:val="00C05543"/>
    <w:rsid w:val="00C05C8F"/>
    <w:rsid w:val="00C102E5"/>
    <w:rsid w:val="00C10A34"/>
    <w:rsid w:val="00C11983"/>
    <w:rsid w:val="00C15AE0"/>
    <w:rsid w:val="00C15BF6"/>
    <w:rsid w:val="00C15E76"/>
    <w:rsid w:val="00C20AE4"/>
    <w:rsid w:val="00C20D81"/>
    <w:rsid w:val="00C242A1"/>
    <w:rsid w:val="00C27A4E"/>
    <w:rsid w:val="00C27DDA"/>
    <w:rsid w:val="00C304BD"/>
    <w:rsid w:val="00C322ED"/>
    <w:rsid w:val="00C326BE"/>
    <w:rsid w:val="00C3353F"/>
    <w:rsid w:val="00C33C4A"/>
    <w:rsid w:val="00C34F63"/>
    <w:rsid w:val="00C35137"/>
    <w:rsid w:val="00C37366"/>
    <w:rsid w:val="00C403BC"/>
    <w:rsid w:val="00C406C3"/>
    <w:rsid w:val="00C41CE6"/>
    <w:rsid w:val="00C426A3"/>
    <w:rsid w:val="00C43DEC"/>
    <w:rsid w:val="00C45030"/>
    <w:rsid w:val="00C4566B"/>
    <w:rsid w:val="00C47FF7"/>
    <w:rsid w:val="00C50615"/>
    <w:rsid w:val="00C50B8F"/>
    <w:rsid w:val="00C52B2F"/>
    <w:rsid w:val="00C53101"/>
    <w:rsid w:val="00C56633"/>
    <w:rsid w:val="00C567EA"/>
    <w:rsid w:val="00C5F94D"/>
    <w:rsid w:val="00C61D8A"/>
    <w:rsid w:val="00C63B9F"/>
    <w:rsid w:val="00C64F1F"/>
    <w:rsid w:val="00C660D6"/>
    <w:rsid w:val="00C66282"/>
    <w:rsid w:val="00C676AB"/>
    <w:rsid w:val="00C67BD6"/>
    <w:rsid w:val="00C70679"/>
    <w:rsid w:val="00C70BF9"/>
    <w:rsid w:val="00C70FC9"/>
    <w:rsid w:val="00C729E8"/>
    <w:rsid w:val="00C758DF"/>
    <w:rsid w:val="00C75A38"/>
    <w:rsid w:val="00C76374"/>
    <w:rsid w:val="00C84318"/>
    <w:rsid w:val="00C8500C"/>
    <w:rsid w:val="00C869D1"/>
    <w:rsid w:val="00C869EA"/>
    <w:rsid w:val="00C86C32"/>
    <w:rsid w:val="00C922F7"/>
    <w:rsid w:val="00C9257A"/>
    <w:rsid w:val="00C939B5"/>
    <w:rsid w:val="00C93AC1"/>
    <w:rsid w:val="00C94573"/>
    <w:rsid w:val="00C96C3E"/>
    <w:rsid w:val="00CA208D"/>
    <w:rsid w:val="00CA2896"/>
    <w:rsid w:val="00CA7F0D"/>
    <w:rsid w:val="00CB082E"/>
    <w:rsid w:val="00CB204C"/>
    <w:rsid w:val="00CB22C0"/>
    <w:rsid w:val="00CB2C11"/>
    <w:rsid w:val="00CB2CA7"/>
    <w:rsid w:val="00CB3815"/>
    <w:rsid w:val="00CB3985"/>
    <w:rsid w:val="00CB442D"/>
    <w:rsid w:val="00CB5538"/>
    <w:rsid w:val="00CB590F"/>
    <w:rsid w:val="00CB78C8"/>
    <w:rsid w:val="00CB7C2C"/>
    <w:rsid w:val="00CC23B7"/>
    <w:rsid w:val="00CC517F"/>
    <w:rsid w:val="00CC7272"/>
    <w:rsid w:val="00CD039B"/>
    <w:rsid w:val="00CD0B3A"/>
    <w:rsid w:val="00CD2074"/>
    <w:rsid w:val="00CD3A84"/>
    <w:rsid w:val="00CD3C29"/>
    <w:rsid w:val="00CD3CE2"/>
    <w:rsid w:val="00CD4D38"/>
    <w:rsid w:val="00CD6752"/>
    <w:rsid w:val="00CD7037"/>
    <w:rsid w:val="00CD748B"/>
    <w:rsid w:val="00CD771D"/>
    <w:rsid w:val="00CD7F43"/>
    <w:rsid w:val="00CE0C23"/>
    <w:rsid w:val="00CE12F9"/>
    <w:rsid w:val="00CE219E"/>
    <w:rsid w:val="00CE4473"/>
    <w:rsid w:val="00CE6571"/>
    <w:rsid w:val="00CE6A4F"/>
    <w:rsid w:val="00CE7A95"/>
    <w:rsid w:val="00CF06D6"/>
    <w:rsid w:val="00CF173D"/>
    <w:rsid w:val="00CF20E4"/>
    <w:rsid w:val="00CF2AF2"/>
    <w:rsid w:val="00CF49C3"/>
    <w:rsid w:val="00CF574E"/>
    <w:rsid w:val="00CF6EEE"/>
    <w:rsid w:val="00D038A4"/>
    <w:rsid w:val="00D04977"/>
    <w:rsid w:val="00D0634C"/>
    <w:rsid w:val="00D100F2"/>
    <w:rsid w:val="00D12881"/>
    <w:rsid w:val="00D12A5D"/>
    <w:rsid w:val="00D13246"/>
    <w:rsid w:val="00D1598F"/>
    <w:rsid w:val="00D16CCA"/>
    <w:rsid w:val="00D16DC4"/>
    <w:rsid w:val="00D20ACE"/>
    <w:rsid w:val="00D20CB1"/>
    <w:rsid w:val="00D24098"/>
    <w:rsid w:val="00D255CE"/>
    <w:rsid w:val="00D25F89"/>
    <w:rsid w:val="00D2714C"/>
    <w:rsid w:val="00D3187B"/>
    <w:rsid w:val="00D31CEF"/>
    <w:rsid w:val="00D34EB1"/>
    <w:rsid w:val="00D35E74"/>
    <w:rsid w:val="00D43185"/>
    <w:rsid w:val="00D4649D"/>
    <w:rsid w:val="00D47E73"/>
    <w:rsid w:val="00D50299"/>
    <w:rsid w:val="00D505D1"/>
    <w:rsid w:val="00D50A33"/>
    <w:rsid w:val="00D50E95"/>
    <w:rsid w:val="00D512E6"/>
    <w:rsid w:val="00D51462"/>
    <w:rsid w:val="00D538B4"/>
    <w:rsid w:val="00D53D67"/>
    <w:rsid w:val="00D5571C"/>
    <w:rsid w:val="00D56297"/>
    <w:rsid w:val="00D60321"/>
    <w:rsid w:val="00D60F9C"/>
    <w:rsid w:val="00D6129A"/>
    <w:rsid w:val="00D614AB"/>
    <w:rsid w:val="00D63C45"/>
    <w:rsid w:val="00D6596C"/>
    <w:rsid w:val="00D70C53"/>
    <w:rsid w:val="00D71B4F"/>
    <w:rsid w:val="00D72CBB"/>
    <w:rsid w:val="00D73245"/>
    <w:rsid w:val="00D740A6"/>
    <w:rsid w:val="00D7530A"/>
    <w:rsid w:val="00D75CB1"/>
    <w:rsid w:val="00D75E0E"/>
    <w:rsid w:val="00D76AA2"/>
    <w:rsid w:val="00D76E47"/>
    <w:rsid w:val="00D7763B"/>
    <w:rsid w:val="00D77994"/>
    <w:rsid w:val="00D82073"/>
    <w:rsid w:val="00D82097"/>
    <w:rsid w:val="00D8311B"/>
    <w:rsid w:val="00D83163"/>
    <w:rsid w:val="00D83632"/>
    <w:rsid w:val="00D85488"/>
    <w:rsid w:val="00D85903"/>
    <w:rsid w:val="00D86018"/>
    <w:rsid w:val="00D8705A"/>
    <w:rsid w:val="00D87123"/>
    <w:rsid w:val="00D93023"/>
    <w:rsid w:val="00D93E55"/>
    <w:rsid w:val="00D96C93"/>
    <w:rsid w:val="00D97034"/>
    <w:rsid w:val="00DA0332"/>
    <w:rsid w:val="00DA130D"/>
    <w:rsid w:val="00DA2153"/>
    <w:rsid w:val="00DA2441"/>
    <w:rsid w:val="00DA50E9"/>
    <w:rsid w:val="00DA5DB9"/>
    <w:rsid w:val="00DA6CFE"/>
    <w:rsid w:val="00DB3124"/>
    <w:rsid w:val="00DB476F"/>
    <w:rsid w:val="00DB6470"/>
    <w:rsid w:val="00DB7264"/>
    <w:rsid w:val="00DC1BD9"/>
    <w:rsid w:val="00DC2CF3"/>
    <w:rsid w:val="00DC417D"/>
    <w:rsid w:val="00DC5383"/>
    <w:rsid w:val="00DC66D4"/>
    <w:rsid w:val="00DC7F2C"/>
    <w:rsid w:val="00DD065B"/>
    <w:rsid w:val="00DD128C"/>
    <w:rsid w:val="00DD1757"/>
    <w:rsid w:val="00DD229A"/>
    <w:rsid w:val="00DD27AC"/>
    <w:rsid w:val="00DD27B8"/>
    <w:rsid w:val="00DD5294"/>
    <w:rsid w:val="00DD5637"/>
    <w:rsid w:val="00DD6965"/>
    <w:rsid w:val="00DD6E2D"/>
    <w:rsid w:val="00DD783D"/>
    <w:rsid w:val="00DE088D"/>
    <w:rsid w:val="00DE0DFA"/>
    <w:rsid w:val="00DE4887"/>
    <w:rsid w:val="00DE56DF"/>
    <w:rsid w:val="00DE64DD"/>
    <w:rsid w:val="00DF1C0D"/>
    <w:rsid w:val="00DF2A50"/>
    <w:rsid w:val="00DF3330"/>
    <w:rsid w:val="00DF40B3"/>
    <w:rsid w:val="00DF4681"/>
    <w:rsid w:val="00DF4840"/>
    <w:rsid w:val="00DF67B1"/>
    <w:rsid w:val="00DF6A57"/>
    <w:rsid w:val="00E018E4"/>
    <w:rsid w:val="00E01F3A"/>
    <w:rsid w:val="00E02347"/>
    <w:rsid w:val="00E04EEE"/>
    <w:rsid w:val="00E054CB"/>
    <w:rsid w:val="00E0632A"/>
    <w:rsid w:val="00E06C29"/>
    <w:rsid w:val="00E06D8A"/>
    <w:rsid w:val="00E10E22"/>
    <w:rsid w:val="00E13339"/>
    <w:rsid w:val="00E13973"/>
    <w:rsid w:val="00E141E5"/>
    <w:rsid w:val="00E15409"/>
    <w:rsid w:val="00E15482"/>
    <w:rsid w:val="00E2190F"/>
    <w:rsid w:val="00E23375"/>
    <w:rsid w:val="00E23C67"/>
    <w:rsid w:val="00E24C53"/>
    <w:rsid w:val="00E26B4C"/>
    <w:rsid w:val="00E33889"/>
    <w:rsid w:val="00E33996"/>
    <w:rsid w:val="00E34D73"/>
    <w:rsid w:val="00E36C2C"/>
    <w:rsid w:val="00E37909"/>
    <w:rsid w:val="00E40E6B"/>
    <w:rsid w:val="00E41BE5"/>
    <w:rsid w:val="00E42A66"/>
    <w:rsid w:val="00E441EB"/>
    <w:rsid w:val="00E4551E"/>
    <w:rsid w:val="00E5121D"/>
    <w:rsid w:val="00E524A9"/>
    <w:rsid w:val="00E52619"/>
    <w:rsid w:val="00E534E0"/>
    <w:rsid w:val="00E5381C"/>
    <w:rsid w:val="00E54CD0"/>
    <w:rsid w:val="00E62BBA"/>
    <w:rsid w:val="00E63D32"/>
    <w:rsid w:val="00E643D9"/>
    <w:rsid w:val="00E66197"/>
    <w:rsid w:val="00E67A69"/>
    <w:rsid w:val="00E708CC"/>
    <w:rsid w:val="00E71240"/>
    <w:rsid w:val="00E71E51"/>
    <w:rsid w:val="00E71FED"/>
    <w:rsid w:val="00E732AA"/>
    <w:rsid w:val="00E74423"/>
    <w:rsid w:val="00E7475E"/>
    <w:rsid w:val="00E75CDC"/>
    <w:rsid w:val="00E816DB"/>
    <w:rsid w:val="00E8378F"/>
    <w:rsid w:val="00E83900"/>
    <w:rsid w:val="00E84371"/>
    <w:rsid w:val="00E867D5"/>
    <w:rsid w:val="00E86BD7"/>
    <w:rsid w:val="00E87D3E"/>
    <w:rsid w:val="00E91AE8"/>
    <w:rsid w:val="00E93F8F"/>
    <w:rsid w:val="00E9443B"/>
    <w:rsid w:val="00E95A24"/>
    <w:rsid w:val="00E96405"/>
    <w:rsid w:val="00E9689F"/>
    <w:rsid w:val="00E97366"/>
    <w:rsid w:val="00EA0931"/>
    <w:rsid w:val="00EA0AF6"/>
    <w:rsid w:val="00EA2022"/>
    <w:rsid w:val="00EA2B7E"/>
    <w:rsid w:val="00EA3170"/>
    <w:rsid w:val="00EA398D"/>
    <w:rsid w:val="00EA4552"/>
    <w:rsid w:val="00EA5782"/>
    <w:rsid w:val="00EA66DC"/>
    <w:rsid w:val="00EA7288"/>
    <w:rsid w:val="00EA7EB4"/>
    <w:rsid w:val="00EB00D5"/>
    <w:rsid w:val="00EB4187"/>
    <w:rsid w:val="00EB48F5"/>
    <w:rsid w:val="00EB497E"/>
    <w:rsid w:val="00EB5465"/>
    <w:rsid w:val="00EB5FE9"/>
    <w:rsid w:val="00EB6AD7"/>
    <w:rsid w:val="00EB709C"/>
    <w:rsid w:val="00EC00FE"/>
    <w:rsid w:val="00EC0FD1"/>
    <w:rsid w:val="00EC2358"/>
    <w:rsid w:val="00EC32C3"/>
    <w:rsid w:val="00EC530D"/>
    <w:rsid w:val="00EC760B"/>
    <w:rsid w:val="00EC7E47"/>
    <w:rsid w:val="00ED0B2E"/>
    <w:rsid w:val="00ED3898"/>
    <w:rsid w:val="00ED3DBB"/>
    <w:rsid w:val="00ED6FF4"/>
    <w:rsid w:val="00ED7BA3"/>
    <w:rsid w:val="00EE08F2"/>
    <w:rsid w:val="00EE14AD"/>
    <w:rsid w:val="00EE21D9"/>
    <w:rsid w:val="00EE27C9"/>
    <w:rsid w:val="00EE2D90"/>
    <w:rsid w:val="00EF164B"/>
    <w:rsid w:val="00EF1700"/>
    <w:rsid w:val="00EF289A"/>
    <w:rsid w:val="00EF2E73"/>
    <w:rsid w:val="00EF5842"/>
    <w:rsid w:val="00EF63B4"/>
    <w:rsid w:val="00EF7381"/>
    <w:rsid w:val="00F01142"/>
    <w:rsid w:val="00F023B2"/>
    <w:rsid w:val="00F035CA"/>
    <w:rsid w:val="00F0578B"/>
    <w:rsid w:val="00F05EB9"/>
    <w:rsid w:val="00F06FF9"/>
    <w:rsid w:val="00F0758F"/>
    <w:rsid w:val="00F07D9A"/>
    <w:rsid w:val="00F1038D"/>
    <w:rsid w:val="00F11691"/>
    <w:rsid w:val="00F136B7"/>
    <w:rsid w:val="00F15B35"/>
    <w:rsid w:val="00F165F8"/>
    <w:rsid w:val="00F1740D"/>
    <w:rsid w:val="00F21FFB"/>
    <w:rsid w:val="00F23C59"/>
    <w:rsid w:val="00F240D9"/>
    <w:rsid w:val="00F25FF7"/>
    <w:rsid w:val="00F26D62"/>
    <w:rsid w:val="00F330DC"/>
    <w:rsid w:val="00F331B6"/>
    <w:rsid w:val="00F3353C"/>
    <w:rsid w:val="00F3493D"/>
    <w:rsid w:val="00F40155"/>
    <w:rsid w:val="00F4283E"/>
    <w:rsid w:val="00F4388B"/>
    <w:rsid w:val="00F4393A"/>
    <w:rsid w:val="00F43F4E"/>
    <w:rsid w:val="00F442A1"/>
    <w:rsid w:val="00F44647"/>
    <w:rsid w:val="00F44D06"/>
    <w:rsid w:val="00F44DF4"/>
    <w:rsid w:val="00F47846"/>
    <w:rsid w:val="00F517BD"/>
    <w:rsid w:val="00F55A00"/>
    <w:rsid w:val="00F56D91"/>
    <w:rsid w:val="00F57442"/>
    <w:rsid w:val="00F605DE"/>
    <w:rsid w:val="00F606C2"/>
    <w:rsid w:val="00F60F44"/>
    <w:rsid w:val="00F644E0"/>
    <w:rsid w:val="00F66B5D"/>
    <w:rsid w:val="00F67725"/>
    <w:rsid w:val="00F70963"/>
    <w:rsid w:val="00F70DA9"/>
    <w:rsid w:val="00F71A7D"/>
    <w:rsid w:val="00F72A0A"/>
    <w:rsid w:val="00F73252"/>
    <w:rsid w:val="00F7335C"/>
    <w:rsid w:val="00F744A8"/>
    <w:rsid w:val="00F74C8C"/>
    <w:rsid w:val="00F74F90"/>
    <w:rsid w:val="00F7567E"/>
    <w:rsid w:val="00F76FFF"/>
    <w:rsid w:val="00F80A2D"/>
    <w:rsid w:val="00F82627"/>
    <w:rsid w:val="00F83CD2"/>
    <w:rsid w:val="00F84567"/>
    <w:rsid w:val="00F84D30"/>
    <w:rsid w:val="00F8581F"/>
    <w:rsid w:val="00F870FD"/>
    <w:rsid w:val="00F90373"/>
    <w:rsid w:val="00F90CAB"/>
    <w:rsid w:val="00F90E78"/>
    <w:rsid w:val="00F9224C"/>
    <w:rsid w:val="00F975BB"/>
    <w:rsid w:val="00FA3626"/>
    <w:rsid w:val="00FA4339"/>
    <w:rsid w:val="00FA5430"/>
    <w:rsid w:val="00FA5B6F"/>
    <w:rsid w:val="00FA6104"/>
    <w:rsid w:val="00FA7044"/>
    <w:rsid w:val="00FB166E"/>
    <w:rsid w:val="00FB309E"/>
    <w:rsid w:val="00FB418A"/>
    <w:rsid w:val="00FB53E8"/>
    <w:rsid w:val="00FB7B2F"/>
    <w:rsid w:val="00FC09D2"/>
    <w:rsid w:val="00FC1D54"/>
    <w:rsid w:val="00FC3626"/>
    <w:rsid w:val="00FC3A7E"/>
    <w:rsid w:val="00FC4722"/>
    <w:rsid w:val="00FC7486"/>
    <w:rsid w:val="00FD2DCD"/>
    <w:rsid w:val="00FD3A69"/>
    <w:rsid w:val="00FE20F5"/>
    <w:rsid w:val="00FE3169"/>
    <w:rsid w:val="00FE316C"/>
    <w:rsid w:val="00FE416B"/>
    <w:rsid w:val="00FE70E6"/>
    <w:rsid w:val="00FE7DBF"/>
    <w:rsid w:val="00FF1FD5"/>
    <w:rsid w:val="00FF2887"/>
    <w:rsid w:val="00FF28BD"/>
    <w:rsid w:val="00FF3213"/>
    <w:rsid w:val="00FF53C0"/>
    <w:rsid w:val="00FF7436"/>
    <w:rsid w:val="00FF7CD8"/>
    <w:rsid w:val="01A9D81B"/>
    <w:rsid w:val="01EA6023"/>
    <w:rsid w:val="03461160"/>
    <w:rsid w:val="03E764D7"/>
    <w:rsid w:val="06AF47CA"/>
    <w:rsid w:val="09052D27"/>
    <w:rsid w:val="0908C126"/>
    <w:rsid w:val="091DC53B"/>
    <w:rsid w:val="09389CC1"/>
    <w:rsid w:val="0ADB45A9"/>
    <w:rsid w:val="0BBD8AC6"/>
    <w:rsid w:val="0C244981"/>
    <w:rsid w:val="0CE1F4BD"/>
    <w:rsid w:val="0CF52A89"/>
    <w:rsid w:val="0D631A9B"/>
    <w:rsid w:val="0E8CD5E1"/>
    <w:rsid w:val="0E9679DB"/>
    <w:rsid w:val="0F695B36"/>
    <w:rsid w:val="0F7802AA"/>
    <w:rsid w:val="108206D2"/>
    <w:rsid w:val="16904080"/>
    <w:rsid w:val="17BDCD6E"/>
    <w:rsid w:val="18CA179D"/>
    <w:rsid w:val="1A65E7FE"/>
    <w:rsid w:val="1B102EF5"/>
    <w:rsid w:val="1C10C0C9"/>
    <w:rsid w:val="2007F97C"/>
    <w:rsid w:val="2017CC0A"/>
    <w:rsid w:val="219F1760"/>
    <w:rsid w:val="21E4230C"/>
    <w:rsid w:val="22053A0F"/>
    <w:rsid w:val="22DB1BD7"/>
    <w:rsid w:val="23A10A70"/>
    <w:rsid w:val="24510564"/>
    <w:rsid w:val="270169A3"/>
    <w:rsid w:val="278CCB2F"/>
    <w:rsid w:val="28407E55"/>
    <w:rsid w:val="29ACF525"/>
    <w:rsid w:val="2A6EDF48"/>
    <w:rsid w:val="2BDE2912"/>
    <w:rsid w:val="2CC5DA8E"/>
    <w:rsid w:val="2DAB9AAD"/>
    <w:rsid w:val="2DF73F06"/>
    <w:rsid w:val="2E5F88D4"/>
    <w:rsid w:val="2EA1A96E"/>
    <w:rsid w:val="301541B3"/>
    <w:rsid w:val="308F238C"/>
    <w:rsid w:val="3137E531"/>
    <w:rsid w:val="32702ED9"/>
    <w:rsid w:val="34840C4F"/>
    <w:rsid w:val="35F7A5F5"/>
    <w:rsid w:val="3784F8EF"/>
    <w:rsid w:val="37B331B9"/>
    <w:rsid w:val="39B49CF2"/>
    <w:rsid w:val="3B76E2BD"/>
    <w:rsid w:val="3DFC8AD9"/>
    <w:rsid w:val="404B98CC"/>
    <w:rsid w:val="4161F52D"/>
    <w:rsid w:val="42877558"/>
    <w:rsid w:val="442CB912"/>
    <w:rsid w:val="44D39DB8"/>
    <w:rsid w:val="451C3465"/>
    <w:rsid w:val="48541D3A"/>
    <w:rsid w:val="48598FFD"/>
    <w:rsid w:val="488F9756"/>
    <w:rsid w:val="4B4C9F72"/>
    <w:rsid w:val="4B9A1F5C"/>
    <w:rsid w:val="4BFABD5E"/>
    <w:rsid w:val="4CC8B119"/>
    <w:rsid w:val="4ED657F4"/>
    <w:rsid w:val="4FDD6A62"/>
    <w:rsid w:val="50EA26D4"/>
    <w:rsid w:val="518DB484"/>
    <w:rsid w:val="544C4EB8"/>
    <w:rsid w:val="55C2DC58"/>
    <w:rsid w:val="560E8363"/>
    <w:rsid w:val="5750BD38"/>
    <w:rsid w:val="57F384F7"/>
    <w:rsid w:val="5BF995D3"/>
    <w:rsid w:val="5EE6E2D1"/>
    <w:rsid w:val="5F1C3280"/>
    <w:rsid w:val="6014397E"/>
    <w:rsid w:val="604A0AFE"/>
    <w:rsid w:val="623087B8"/>
    <w:rsid w:val="6299937F"/>
    <w:rsid w:val="6352D3A4"/>
    <w:rsid w:val="63B60CE7"/>
    <w:rsid w:val="65EA11A0"/>
    <w:rsid w:val="6690D675"/>
    <w:rsid w:val="66DC5913"/>
    <w:rsid w:val="68FEA0EE"/>
    <w:rsid w:val="6930256C"/>
    <w:rsid w:val="6BD2B2E6"/>
    <w:rsid w:val="6C25FDCE"/>
    <w:rsid w:val="6CA84AC5"/>
    <w:rsid w:val="6F0C09A3"/>
    <w:rsid w:val="74E10AA7"/>
    <w:rsid w:val="767F6C7A"/>
    <w:rsid w:val="76D9CE3E"/>
    <w:rsid w:val="771E0572"/>
    <w:rsid w:val="77976B4F"/>
    <w:rsid w:val="77FF830C"/>
    <w:rsid w:val="79B152C9"/>
    <w:rsid w:val="7A435FBB"/>
    <w:rsid w:val="7D961EA7"/>
    <w:rsid w:val="7F04922C"/>
    <w:rsid w:val="7F87B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3F743ED1"/>
  <w15:docId w15:val="{055B6B70-25EE-409C-935A-3D6CCFF76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7BD6"/>
    <w:pPr>
      <w:spacing w:after="200" w:line="276" w:lineRule="auto"/>
    </w:pPr>
    <w:rPr>
      <w:rFonts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7824"/>
    <w:pPr>
      <w:keepNext/>
      <w:keepLines/>
      <w:spacing w:before="360" w:after="0"/>
      <w:outlineLvl w:val="0"/>
    </w:pPr>
    <w:rPr>
      <w:rFonts w:ascii="Arial" w:eastAsiaTheme="majorEastAsia" w:hAnsi="Arial" w:cstheme="majorBidi"/>
      <w:color w:val="354B96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A4339"/>
    <w:pPr>
      <w:spacing w:before="360" w:after="160"/>
      <w:outlineLvl w:val="1"/>
    </w:pPr>
    <w:rPr>
      <w:b/>
      <w:sz w:val="23"/>
      <w:szCs w:val="23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0D3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A254A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5D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3870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5E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55E0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4C20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0FA"/>
  </w:style>
  <w:style w:type="paragraph" w:styleId="Footer">
    <w:name w:val="footer"/>
    <w:basedOn w:val="Normal"/>
    <w:link w:val="FooterChar"/>
    <w:uiPriority w:val="99"/>
    <w:unhideWhenUsed/>
    <w:rsid w:val="004C20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0FA"/>
  </w:style>
  <w:style w:type="table" w:styleId="TableGrid">
    <w:name w:val="Table Grid"/>
    <w:basedOn w:val="TableNormal"/>
    <w:uiPriority w:val="59"/>
    <w:rsid w:val="00D50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1A5326"/>
    <w:pPr>
      <w:spacing w:after="0" w:line="240" w:lineRule="auto"/>
    </w:pPr>
    <w:rPr>
      <w:rFonts w:ascii="Garamond" w:eastAsia="Times New Roman" w:hAnsi="Garamond"/>
      <w:i/>
      <w:iCs/>
      <w:szCs w:val="24"/>
    </w:rPr>
  </w:style>
  <w:style w:type="character" w:customStyle="1" w:styleId="BodyTextChar">
    <w:name w:val="Body Text Char"/>
    <w:link w:val="BodyText"/>
    <w:rsid w:val="001A5326"/>
    <w:rPr>
      <w:rFonts w:ascii="Garamond" w:eastAsia="Times New Roman" w:hAnsi="Garamond"/>
      <w:i/>
      <w:iCs/>
      <w:sz w:val="22"/>
      <w:szCs w:val="24"/>
    </w:rPr>
  </w:style>
  <w:style w:type="character" w:customStyle="1" w:styleId="Heading2Char">
    <w:name w:val="Heading 2 Char"/>
    <w:link w:val="Heading2"/>
    <w:rsid w:val="00FA4339"/>
    <w:rPr>
      <w:rFonts w:cs="Calibri"/>
      <w:b/>
      <w:sz w:val="23"/>
      <w:szCs w:val="23"/>
      <w:u w:val="single"/>
    </w:rPr>
  </w:style>
  <w:style w:type="paragraph" w:styleId="BlockText">
    <w:name w:val="Block Text"/>
    <w:basedOn w:val="Normal"/>
    <w:rsid w:val="001A5326"/>
    <w:pPr>
      <w:spacing w:after="0" w:line="240" w:lineRule="auto"/>
      <w:ind w:left="-360" w:right="-360"/>
    </w:pPr>
    <w:rPr>
      <w:rFonts w:ascii="AGaramond" w:eastAsia="Times New Roman" w:hAnsi="AGaramond"/>
      <w:szCs w:val="24"/>
    </w:rPr>
  </w:style>
  <w:style w:type="paragraph" w:customStyle="1" w:styleId="bullet1">
    <w:name w:val="bullet 1"/>
    <w:basedOn w:val="Normal"/>
    <w:rsid w:val="001A5326"/>
    <w:pPr>
      <w:numPr>
        <w:numId w:val="2"/>
      </w:numPr>
      <w:spacing w:after="0" w:line="240" w:lineRule="auto"/>
    </w:pPr>
    <w:rPr>
      <w:rFonts w:ascii="Garamond" w:eastAsia="Times New Roman" w:hAnsi="Garamond"/>
      <w:szCs w:val="24"/>
    </w:rPr>
  </w:style>
  <w:style w:type="character" w:styleId="Strong">
    <w:name w:val="Strong"/>
    <w:uiPriority w:val="22"/>
    <w:qFormat/>
    <w:rsid w:val="00A728B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983BB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433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nhideWhenUsed/>
    <w:rsid w:val="0007433C"/>
    <w:rPr>
      <w:color w:val="0000FF"/>
      <w:u w:val="single"/>
    </w:rPr>
  </w:style>
  <w:style w:type="paragraph" w:styleId="NoSpacing">
    <w:name w:val="No Spacing"/>
    <w:uiPriority w:val="1"/>
    <w:qFormat/>
    <w:rsid w:val="000065FA"/>
    <w:rPr>
      <w:sz w:val="22"/>
      <w:szCs w:val="22"/>
    </w:rPr>
  </w:style>
  <w:style w:type="character" w:customStyle="1" w:styleId="apple-converted-space">
    <w:name w:val="apple-converted-space"/>
    <w:rsid w:val="00412697"/>
  </w:style>
  <w:style w:type="character" w:styleId="CommentReference">
    <w:name w:val="annotation reference"/>
    <w:uiPriority w:val="99"/>
    <w:unhideWhenUsed/>
    <w:rsid w:val="0083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6A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6A2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36A25"/>
    <w:rPr>
      <w:b/>
      <w:bCs/>
    </w:rPr>
  </w:style>
  <w:style w:type="paragraph" w:customStyle="1" w:styleId="TableSynopsis">
    <w:name w:val="Table:Synopsis"/>
    <w:basedOn w:val="Normal"/>
    <w:uiPriority w:val="99"/>
    <w:rsid w:val="00C403BC"/>
    <w:pPr>
      <w:spacing w:after="0" w:line="240" w:lineRule="auto"/>
      <w:jc w:val="both"/>
    </w:pPr>
    <w:rPr>
      <w:rFonts w:ascii="Times New Roman" w:eastAsia="Times New Roman" w:hAnsi="Times New Roman" w:cs="Arial"/>
      <w:b/>
      <w:sz w:val="20"/>
      <w:szCs w:val="20"/>
    </w:rPr>
  </w:style>
  <w:style w:type="paragraph" w:customStyle="1" w:styleId="C-BodyText">
    <w:name w:val="C-Body Text"/>
    <w:link w:val="C-BodyTextChar"/>
    <w:rsid w:val="00086B13"/>
    <w:pPr>
      <w:spacing w:before="120" w:after="120" w:line="280" w:lineRule="atLeast"/>
    </w:pPr>
    <w:rPr>
      <w:rFonts w:ascii="Times New Roman" w:eastAsia="Times New Roman" w:hAnsi="Times New Roman"/>
      <w:sz w:val="24"/>
    </w:rPr>
  </w:style>
  <w:style w:type="character" w:customStyle="1" w:styleId="C-BodyTextChar">
    <w:name w:val="C-Body Text Char"/>
    <w:link w:val="C-BodyText"/>
    <w:locked/>
    <w:rsid w:val="00086B13"/>
    <w:rPr>
      <w:rFonts w:ascii="Times New Roman" w:eastAsia="Times New Roman" w:hAnsi="Times New Roman"/>
      <w:sz w:val="24"/>
    </w:rPr>
  </w:style>
  <w:style w:type="character" w:styleId="Emphasis">
    <w:name w:val="Emphasis"/>
    <w:uiPriority w:val="20"/>
    <w:qFormat/>
    <w:rsid w:val="00FE3169"/>
    <w:rPr>
      <w:i/>
      <w:iCs/>
    </w:rPr>
  </w:style>
  <w:style w:type="character" w:customStyle="1" w:styleId="mb">
    <w:name w:val="mb"/>
    <w:basedOn w:val="DefaultParagraphFont"/>
    <w:rsid w:val="00DB6470"/>
  </w:style>
  <w:style w:type="character" w:customStyle="1" w:styleId="ListParagraphChar">
    <w:name w:val="List Paragraph Char"/>
    <w:basedOn w:val="DefaultParagraphFont"/>
    <w:link w:val="ListParagraph"/>
    <w:uiPriority w:val="34"/>
    <w:rsid w:val="00F07D9A"/>
    <w:rPr>
      <w:sz w:val="22"/>
      <w:szCs w:val="22"/>
    </w:rPr>
  </w:style>
  <w:style w:type="paragraph" w:customStyle="1" w:styleId="PraxisSubheader">
    <w:name w:val="Praxis Subheader"/>
    <w:next w:val="Normal"/>
    <w:link w:val="PraxisSubheaderChar"/>
    <w:qFormat/>
    <w:rsid w:val="001A7D0D"/>
    <w:pPr>
      <w:spacing w:line="276" w:lineRule="auto"/>
      <w:contextualSpacing/>
    </w:pPr>
    <w:rPr>
      <w:rFonts w:ascii="Arial" w:eastAsiaTheme="minorEastAsia" w:hAnsi="Arial" w:cs="Arial"/>
      <w:b/>
      <w:noProof/>
      <w:color w:val="FFFFFF" w:themeColor="background1"/>
    </w:rPr>
  </w:style>
  <w:style w:type="character" w:customStyle="1" w:styleId="PraxisSubheaderChar">
    <w:name w:val="Praxis Subheader Char"/>
    <w:basedOn w:val="DefaultParagraphFont"/>
    <w:link w:val="PraxisSubheader"/>
    <w:rsid w:val="001A7D0D"/>
    <w:rPr>
      <w:rFonts w:ascii="Arial" w:eastAsiaTheme="minorEastAsia" w:hAnsi="Arial" w:cs="Arial"/>
      <w:b/>
      <w:noProof/>
      <w:color w:val="FFFFFF" w:themeColor="background1"/>
    </w:rPr>
  </w:style>
  <w:style w:type="paragraph" w:customStyle="1" w:styleId="LinkText">
    <w:name w:val="Link Text"/>
    <w:basedOn w:val="Normal"/>
    <w:next w:val="PraxisSubheader"/>
    <w:link w:val="LinkTextChar"/>
    <w:qFormat/>
    <w:rsid w:val="00572C34"/>
    <w:pPr>
      <w:spacing w:before="240" w:after="120"/>
    </w:pPr>
    <w:rPr>
      <w:sz w:val="24"/>
      <w:szCs w:val="28"/>
    </w:rPr>
  </w:style>
  <w:style w:type="character" w:customStyle="1" w:styleId="LinkTextChar">
    <w:name w:val="Link Text Char"/>
    <w:basedOn w:val="DefaultParagraphFont"/>
    <w:link w:val="LinkText"/>
    <w:rsid w:val="00572C34"/>
    <w:rPr>
      <w:rFonts w:cs="Calibri"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967824"/>
    <w:rPr>
      <w:rFonts w:ascii="Arial" w:eastAsiaTheme="majorEastAsia" w:hAnsi="Arial" w:cstheme="majorBidi"/>
      <w:color w:val="354B96" w:themeColor="text2"/>
      <w:sz w:val="32"/>
      <w:szCs w:val="32"/>
    </w:rPr>
  </w:style>
  <w:style w:type="paragraph" w:customStyle="1" w:styleId="TableFootnoteSymbol">
    <w:name w:val="Table Footnote Symbol"/>
    <w:rsid w:val="00420C18"/>
    <w:pPr>
      <w:keepLines/>
      <w:tabs>
        <w:tab w:val="left" w:pos="360"/>
      </w:tabs>
      <w:spacing w:before="40" w:line="240" w:lineRule="exact"/>
      <w:ind w:left="360" w:hanging="360"/>
    </w:pPr>
    <w:rPr>
      <w:rFonts w:ascii="Times New Roman" w:eastAsia="MS Mincho" w:hAnsi="Times New Roman"/>
      <w:sz w:val="18"/>
      <w:szCs w:val="18"/>
      <w:lang w:eastAsia="ja-JP"/>
    </w:rPr>
  </w:style>
  <w:style w:type="paragraph" w:customStyle="1" w:styleId="description">
    <w:name w:val="description"/>
    <w:basedOn w:val="Normal"/>
    <w:rsid w:val="00645B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86C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vm-hook">
    <w:name w:val="vm-hook"/>
    <w:basedOn w:val="DefaultParagraphFont"/>
    <w:rsid w:val="005D3DBA"/>
  </w:style>
  <w:style w:type="paragraph" w:customStyle="1" w:styleId="Normal1">
    <w:name w:val="Normal1"/>
    <w:rsid w:val="003C0D33"/>
    <w:pPr>
      <w:widowControl w:val="0"/>
      <w:spacing w:after="160" w:line="259" w:lineRule="auto"/>
    </w:pPr>
    <w:rPr>
      <w:rFonts w:cs="Calibri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3C0D33"/>
    <w:rPr>
      <w:rFonts w:asciiTheme="majorHAnsi" w:eastAsiaTheme="majorEastAsia" w:hAnsiTheme="majorHAnsi" w:cstheme="majorBidi"/>
      <w:color w:val="1A254A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E15409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867F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A3476C"/>
    <w:pPr>
      <w:pBdr>
        <w:bottom w:val="single" w:sz="8" w:space="4" w:color="4FAED1" w:themeColor="accent5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FAED1" w:themeColor="accent5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476C"/>
    <w:rPr>
      <w:rFonts w:asciiTheme="majorHAnsi" w:eastAsiaTheme="majorEastAsia" w:hAnsiTheme="majorHAnsi" w:cstheme="majorBidi"/>
      <w:color w:val="4FAED1" w:themeColor="accent5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525274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5A5D3D"/>
    <w:rPr>
      <w:rFonts w:asciiTheme="majorHAnsi" w:eastAsiaTheme="majorEastAsia" w:hAnsiTheme="majorHAnsi" w:cstheme="majorBidi"/>
      <w:color w:val="273870" w:themeColor="accent1" w:themeShade="B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5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0564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1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02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3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0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67369">
      <w:bodyDiv w:val="1"/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6940">
          <w:marLeft w:val="0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7994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500687">
                  <w:marLeft w:val="0"/>
                  <w:marRight w:val="36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85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8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708">
      <w:bodyDiv w:val="1"/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02454">
          <w:marLeft w:val="0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75807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3154">
                  <w:marLeft w:val="0"/>
                  <w:marRight w:val="36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6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94752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7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802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46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6755">
      <w:bodyDiv w:val="1"/>
      <w:marLeft w:val="0"/>
      <w:marRight w:val="0"/>
      <w:marTop w:val="3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87461">
          <w:marLeft w:val="0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166554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48331">
                  <w:marLeft w:val="0"/>
                  <w:marRight w:val="36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64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image" Target="media/image24.jpeg"/><Relationship Id="rId50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32" Type="http://schemas.openxmlformats.org/officeDocument/2006/relationships/image" Target="media/image22.jpe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IQVIATemplate_WS_2018-11-19">
  <a:themeElements>
    <a:clrScheme name="Blue">
      <a:dk1>
        <a:srgbClr val="636363"/>
      </a:dk1>
      <a:lt1>
        <a:sysClr val="window" lastClr="FFFFFF"/>
      </a:lt1>
      <a:dk2>
        <a:srgbClr val="354B96"/>
      </a:dk2>
      <a:lt2>
        <a:srgbClr val="ECECEC"/>
      </a:lt2>
      <a:accent1>
        <a:srgbClr val="354B96"/>
      </a:accent1>
      <a:accent2>
        <a:srgbClr val="5E366E"/>
      </a:accent2>
      <a:accent3>
        <a:srgbClr val="BC204B"/>
      </a:accent3>
      <a:accent4>
        <a:srgbClr val="D57800"/>
      </a:accent4>
      <a:accent5>
        <a:srgbClr val="4FAED1"/>
      </a:accent5>
      <a:accent6>
        <a:srgbClr val="97BB3A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</a:spPr>
      <a:bodyPr rtlCol="0" anchor="t" anchorCtr="0"/>
      <a:lstStyle>
        <a:defPPr algn="l">
          <a:defRPr sz="1600"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rtlCol="0">
        <a:spAutoFit/>
      </a:bodyPr>
      <a:lstStyle>
        <a:defPPr>
          <a:defRPr sz="1600" dirty="0" err="1" smtClean="0">
            <a:solidFill>
              <a:schemeClr val="tx2"/>
            </a:soli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IQVIATemplate_WS_2018-11-19" id="{1AD4BEB6-7171-F749-926A-3EEC9CA7F6EB}" vid="{FDB03123-B3DA-044E-8D78-45B542EDF6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1321F5934DE54E9CAFFD29CFFB3446" ma:contentTypeVersion="4" ma:contentTypeDescription="Create a new document." ma:contentTypeScope="" ma:versionID="6447ee230d841ace93ca7f1d558804ea">
  <xsd:schema xmlns:xsd="http://www.w3.org/2001/XMLSchema" xmlns:xs="http://www.w3.org/2001/XMLSchema" xmlns:p="http://schemas.microsoft.com/office/2006/metadata/properties" xmlns:ns2="df733f99-69cc-4914-927d-2085b27beab1" targetNamespace="http://schemas.microsoft.com/office/2006/metadata/properties" ma:root="true" ma:fieldsID="c6554e7b56cf3b0f80ed1d683fa68e06" ns2:_="">
    <xsd:import namespace="df733f99-69cc-4914-927d-2085b27bea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33f99-69cc-4914-927d-2085b27bea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74088C-B722-4ADE-9AF9-3AC19D809B86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44a6456-64d7-4ca7-b23e-b058f5e9fc75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BB7B19B-9D87-407E-B0B2-84949A8BB6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BFBDC3-45CC-43B9-A1B7-DF802885D249}"/>
</file>

<file path=customXml/itemProps4.xml><?xml version="1.0" encoding="utf-8"?>
<ds:datastoreItem xmlns:ds="http://schemas.openxmlformats.org/officeDocument/2006/customXml" ds:itemID="{39FF13A2-CDD1-42A7-BA77-0F8F8AA06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5</Words>
  <Characters>318</Characters>
  <Application>Microsoft Office Word</Application>
  <DocSecurity>0</DocSecurity>
  <Lines>2</Lines>
  <Paragraphs>1</Paragraphs>
  <ScaleCrop>false</ScaleCrop>
  <Company>Crowley Webbb Associates</Company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</dc:creator>
  <cp:lastModifiedBy>Bornemann Tina</cp:lastModifiedBy>
  <cp:revision>4</cp:revision>
  <cp:lastPrinted>2017-10-03T15:34:00Z</cp:lastPrinted>
  <dcterms:created xsi:type="dcterms:W3CDTF">2021-07-16T15:58:00Z</dcterms:created>
  <dcterms:modified xsi:type="dcterms:W3CDTF">2021-07-16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811321F5934DE54E9CAFFD29CFFB3446</vt:lpwstr>
  </property>
</Properties>
</file>